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0106" w:rsidRPr="00811E1E" w:rsidRDefault="00031063" w:rsidP="00031063">
      <w:pPr>
        <w:pBdr>
          <w:bottom w:val="single" w:sz="12" w:space="18" w:color="auto"/>
        </w:pBd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FB81E" wp14:editId="4F373F6C">
                <wp:simplePos x="0" y="0"/>
                <wp:positionH relativeFrom="column">
                  <wp:posOffset>3062201</wp:posOffset>
                </wp:positionH>
                <wp:positionV relativeFrom="paragraph">
                  <wp:posOffset>19966</wp:posOffset>
                </wp:positionV>
                <wp:extent cx="3209925" cy="1264722"/>
                <wp:effectExtent l="0" t="0" r="9525" b="0"/>
                <wp:wrapNone/>
                <wp:docPr id="3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12647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4646" w:rsidRPr="0073031C" w:rsidRDefault="00044646" w:rsidP="0004464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3031C">
                              <w:rPr>
                                <w:rFonts w:ascii="Times New Roman" w:hAnsi="Times New Roman" w:cs="Times New Roman"/>
                                <w:b/>
                              </w:rPr>
                              <w:t>ОБЩЕСТВО С ОГРАНИЧЕННОЙ ОТВЕТСТВЕННОСТЬЮ</w:t>
                            </w:r>
                          </w:p>
                          <w:p w:rsidR="00044646" w:rsidRPr="00E65B06" w:rsidRDefault="00044646" w:rsidP="0004464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E65B06">
                              <w:rPr>
                                <w:rFonts w:ascii="Times New Roman" w:hAnsi="Times New Roman" w:cs="Times New Roman"/>
                                <w:b/>
                              </w:rPr>
                              <w:t>«Компания «РИФЕЙ»</w:t>
                            </w:r>
                          </w:p>
                          <w:p w:rsidR="00044646" w:rsidRPr="00E65B06" w:rsidRDefault="00044646" w:rsidP="00044646">
                            <w:pPr>
                              <w:spacing w:after="0" w:line="240" w:lineRule="atLeast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 xml:space="preserve">622001, Свердловская область, г. Нижний Тагил, </w:t>
                            </w:r>
                            <w:proofErr w:type="spellStart"/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>Черноисточинск</w:t>
                            </w:r>
                            <w:r w:rsidR="007C1254" w:rsidRPr="00E65B06">
                              <w:rPr>
                                <w:rFonts w:ascii="Times New Roman" w:hAnsi="Times New Roman" w:cs="Times New Roman"/>
                              </w:rPr>
                              <w:t>ий</w:t>
                            </w:r>
                            <w:proofErr w:type="spellEnd"/>
                            <w:r w:rsidR="007C1254" w:rsidRPr="00E65B06">
                              <w:rPr>
                                <w:rFonts w:ascii="Times New Roman" w:hAnsi="Times New Roman" w:cs="Times New Roman"/>
                              </w:rPr>
                              <w:t xml:space="preserve"> тракт, </w:t>
                            </w:r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>14</w:t>
                            </w:r>
                          </w:p>
                          <w:p w:rsidR="00056A30" w:rsidRPr="00E65B06" w:rsidRDefault="00044646" w:rsidP="00044646">
                            <w:pPr>
                              <w:spacing w:after="0" w:line="240" w:lineRule="atLeast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>+7(3435) 36-33-</w:t>
                            </w:r>
                            <w:r w:rsidR="00977EF1" w:rsidRPr="00E65B06">
                              <w:rPr>
                                <w:rFonts w:ascii="Times New Roman" w:hAnsi="Times New Roman" w:cs="Times New Roman"/>
                              </w:rPr>
                              <w:t>77</w:t>
                            </w:r>
                          </w:p>
                          <w:p w:rsidR="00044646" w:rsidRPr="00E65B06" w:rsidRDefault="00044646" w:rsidP="00044646">
                            <w:pPr>
                              <w:spacing w:after="0" w:line="240" w:lineRule="atLeas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E65B06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hyperlink r:id="rId5" w:history="1"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  <w:lang w:val="en-US"/>
                                </w:rPr>
                                <w:t>rifey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</w:rPr>
                                <w:t>-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  <w:lang w:val="en-US"/>
                                </w:rPr>
                                <w:t>apo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</w:rPr>
                                <w:t>1@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  <w:lang w:val="en-US"/>
                                </w:rPr>
                                <w:t>mail</w:t>
                              </w:r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</w:rPr>
                                <w:t>.</w:t>
                              </w:r>
                              <w:proofErr w:type="spellStart"/>
                              <w:r w:rsidR="00977EF1" w:rsidRPr="00E65B06">
                                <w:rPr>
                                  <w:rStyle w:val="a8"/>
                                  <w:rFonts w:ascii="Times New Roman" w:hAnsi="Times New Roman" w:cs="Times New Roman"/>
                                  <w:lang w:val="en-US"/>
                                </w:rPr>
                                <w:t>ru</w:t>
                              </w:r>
                              <w:proofErr w:type="spellEnd"/>
                            </w:hyperlink>
                            <w:r w:rsidRPr="00E65B0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</w:p>
                          <w:p w:rsidR="00044646" w:rsidRPr="00E65B06" w:rsidRDefault="00044646" w:rsidP="00044646">
                            <w:pPr>
                              <w:spacing w:after="12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FB81E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margin-left:241.1pt;margin-top:1.55pt;width:252.75pt;height:9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" stroked="f">
                <v:textbox>
                  <w:txbxContent>
                    <w:p w:rsidR="00044646" w:rsidRPr="0073031C" w:rsidRDefault="00044646" w:rsidP="0004464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73031C">
                        <w:rPr>
                          <w:rFonts w:ascii="Times New Roman" w:hAnsi="Times New Roman" w:cs="Times New Roman"/>
                          <w:b/>
                        </w:rPr>
                        <w:t>ОБЩЕСТВО С ОГРАНИЧЕННОЙ ОТВЕТСТВЕННОСТЬЮ</w:t>
                      </w:r>
                    </w:p>
                    <w:p w:rsidR="00044646" w:rsidRPr="00E65B06" w:rsidRDefault="00044646" w:rsidP="0004464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E65B06">
                        <w:rPr>
                          <w:rFonts w:ascii="Times New Roman" w:hAnsi="Times New Roman" w:cs="Times New Roman"/>
                          <w:b/>
                        </w:rPr>
                        <w:t>«Компания «РИФЕЙ»</w:t>
                      </w:r>
                    </w:p>
                    <w:p w:rsidR="00044646" w:rsidRPr="00E65B06" w:rsidRDefault="00044646" w:rsidP="00044646">
                      <w:pPr>
                        <w:spacing w:after="0" w:line="240" w:lineRule="atLeast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65B06">
                        <w:rPr>
                          <w:rFonts w:ascii="Times New Roman" w:hAnsi="Times New Roman" w:cs="Times New Roman"/>
                        </w:rPr>
                        <w:t xml:space="preserve">622001, Свердловская область, г. Нижний Тагил, </w:t>
                      </w:r>
                      <w:proofErr w:type="spellStart"/>
                      <w:r w:rsidRPr="00E65B06">
                        <w:rPr>
                          <w:rFonts w:ascii="Times New Roman" w:hAnsi="Times New Roman" w:cs="Times New Roman"/>
                        </w:rPr>
                        <w:t>Черноисточинск</w:t>
                      </w:r>
                      <w:r w:rsidR="007C1254" w:rsidRPr="00E65B06">
                        <w:rPr>
                          <w:rFonts w:ascii="Times New Roman" w:hAnsi="Times New Roman" w:cs="Times New Roman"/>
                        </w:rPr>
                        <w:t>ий</w:t>
                      </w:r>
                      <w:proofErr w:type="spellEnd"/>
                      <w:r w:rsidR="007C1254" w:rsidRPr="00E65B06">
                        <w:rPr>
                          <w:rFonts w:ascii="Times New Roman" w:hAnsi="Times New Roman" w:cs="Times New Roman"/>
                        </w:rPr>
                        <w:t xml:space="preserve"> тракт, </w:t>
                      </w:r>
                      <w:r w:rsidRPr="00E65B06">
                        <w:rPr>
                          <w:rFonts w:ascii="Times New Roman" w:hAnsi="Times New Roman" w:cs="Times New Roman"/>
                        </w:rPr>
                        <w:t>14</w:t>
                      </w:r>
                    </w:p>
                    <w:p w:rsidR="00056A30" w:rsidRPr="00E65B06" w:rsidRDefault="00044646" w:rsidP="00044646">
                      <w:pPr>
                        <w:spacing w:after="0" w:line="240" w:lineRule="atLeast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65B06">
                        <w:rPr>
                          <w:rFonts w:ascii="Times New Roman" w:hAnsi="Times New Roman" w:cs="Times New Roman"/>
                        </w:rPr>
                        <w:t>+7(3435) 36-33-</w:t>
                      </w:r>
                      <w:r w:rsidR="00977EF1" w:rsidRPr="00E65B06">
                        <w:rPr>
                          <w:rFonts w:ascii="Times New Roman" w:hAnsi="Times New Roman" w:cs="Times New Roman"/>
                        </w:rPr>
                        <w:t>77</w:t>
                      </w:r>
                    </w:p>
                    <w:p w:rsidR="00044646" w:rsidRPr="00E65B06" w:rsidRDefault="00044646" w:rsidP="00044646">
                      <w:pPr>
                        <w:spacing w:after="0" w:line="240" w:lineRule="atLeast"/>
                        <w:jc w:val="center"/>
                        <w:rPr>
                          <w:rFonts w:ascii="Times New Roman" w:hAnsi="Times New Roman" w:cs="Times New Roman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  <w:r w:rsidRPr="00E65B06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hyperlink r:id="rId6" w:history="1"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  <w:lang w:val="en-US"/>
                          </w:rPr>
                          <w:t>rifey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</w:rPr>
                          <w:t>-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  <w:lang w:val="en-US"/>
                          </w:rPr>
                          <w:t>apo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</w:rPr>
                          <w:t>1@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  <w:lang w:val="en-US"/>
                          </w:rPr>
                          <w:t>mail</w:t>
                        </w:r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</w:rPr>
                          <w:t>.</w:t>
                        </w:r>
                        <w:proofErr w:type="spellStart"/>
                        <w:r w:rsidR="00977EF1" w:rsidRPr="00E65B06">
                          <w:rPr>
                            <w:rStyle w:val="a8"/>
                            <w:rFonts w:ascii="Times New Roman" w:hAnsi="Times New Roman" w:cs="Times New Roman"/>
                            <w:lang w:val="en-US"/>
                          </w:rPr>
                          <w:t>ru</w:t>
                        </w:r>
                        <w:proofErr w:type="spellEnd"/>
                      </w:hyperlink>
                      <w:r w:rsidRPr="00E65B06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</w:p>
                    <w:p w:rsidR="00044646" w:rsidRPr="00E65B06" w:rsidRDefault="00044646" w:rsidP="00044646">
                      <w:pPr>
                        <w:spacing w:after="12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48D0">
        <w:rPr>
          <w:rFonts w:ascii="Times New Roman" w:hAnsi="Times New Roman" w:cs="Times New Roman"/>
          <w:noProof/>
          <w:lang w:eastAsia="ru-RU"/>
        </w:rPr>
        <w:drawing>
          <wp:inline distT="0" distB="0" distL="0" distR="0" wp14:anchorId="3835D4E7" wp14:editId="0435637C">
            <wp:extent cx="1600199" cy="1140143"/>
            <wp:effectExtent l="0" t="0" r="635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Логотип Белый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71" t="19047" r="21399" b="21601"/>
                    <a:stretch/>
                  </pic:blipFill>
                  <pic:spPr bwMode="auto">
                    <a:xfrm>
                      <a:off x="0" y="0"/>
                      <a:ext cx="1639133" cy="11678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60106" w:rsidRPr="00811E1E">
        <w:rPr>
          <w:rFonts w:ascii="Times New Roman" w:hAnsi="Times New Roman" w:cs="Times New Roman"/>
        </w:rPr>
        <w:tab/>
      </w:r>
      <w:r w:rsidR="00960106" w:rsidRPr="00811E1E">
        <w:rPr>
          <w:rFonts w:ascii="Times New Roman" w:hAnsi="Times New Roman" w:cs="Times New Roman"/>
        </w:rPr>
        <w:tab/>
      </w:r>
      <w:r w:rsidR="00960106" w:rsidRPr="00811E1E">
        <w:rPr>
          <w:rFonts w:ascii="Times New Roman" w:hAnsi="Times New Roman" w:cs="Times New Roman"/>
        </w:rPr>
        <w:tab/>
      </w:r>
      <w:r w:rsidR="00960106" w:rsidRPr="00811E1E">
        <w:rPr>
          <w:rFonts w:ascii="Times New Roman" w:hAnsi="Times New Roman" w:cs="Times New Roman"/>
        </w:rPr>
        <w:tab/>
      </w:r>
    </w:p>
    <w:p w:rsidR="00960E13" w:rsidRPr="00811E1E" w:rsidRDefault="00112ECE" w:rsidP="00811E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811E1E">
        <w:rPr>
          <w:rFonts w:ascii="Times New Roman" w:hAnsi="Times New Roman" w:cs="Times New Roman"/>
          <w:sz w:val="20"/>
          <w:szCs w:val="20"/>
        </w:rPr>
        <w:t xml:space="preserve">   </w:t>
      </w:r>
    </w:p>
    <w:p w:rsidR="00B41FCE" w:rsidRPr="00B745ED" w:rsidRDefault="00B41FCE" w:rsidP="00B41FCE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  <w:r w:rsidRPr="00B745ED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ПОЛОЖЕНИЕ</w:t>
      </w:r>
    </w:p>
    <w:p w:rsidR="00B41FCE" w:rsidRPr="004B3F3E" w:rsidRDefault="00B41FCE" w:rsidP="00B41FCE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по Акции «</w:t>
      </w:r>
      <w:proofErr w:type="spellStart"/>
      <w:proofErr w:type="gramStart"/>
      <w:r w:rsidR="00956CC5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АпсС</w:t>
      </w:r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тайл</w:t>
      </w:r>
      <w:proofErr w:type="spellEnd"/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»</w:t>
      </w:r>
      <w:r w:rsidR="00AB7F96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*</w:t>
      </w:r>
      <w:proofErr w:type="gramEnd"/>
    </w:p>
    <w:p w:rsidR="00B41FCE" w:rsidRDefault="00B41FCE" w:rsidP="00B41FCE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 xml:space="preserve">о создании экологического </w:t>
      </w:r>
      <w:proofErr w:type="spellStart"/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>мерча</w:t>
      </w:r>
      <w:proofErr w:type="spellEnd"/>
      <w:r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 xml:space="preserve"> для проекта «ЭКОДОМ»</w:t>
      </w:r>
    </w:p>
    <w:p w:rsidR="00B41FCE" w:rsidRPr="00B745ED" w:rsidRDefault="00B41FCE" w:rsidP="00B41FCE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</w:p>
    <w:p w:rsidR="00B41FCE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ОО «Компания «РИФЕЙ» </w:t>
      </w:r>
      <w:r w:rsidRPr="00B446FB">
        <w:rPr>
          <w:rFonts w:ascii="Times New Roman" w:hAnsi="Times New Roman" w:cs="Times New Roman"/>
          <w:sz w:val="24"/>
          <w:szCs w:val="24"/>
        </w:rPr>
        <w:t>(далее – Организатор)</w:t>
      </w: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водит и организует городскую экологическую акцию «</w:t>
      </w:r>
      <w:proofErr w:type="spellStart"/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Апсстайл</w:t>
      </w:r>
      <w:proofErr w:type="spellEnd"/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 </w:t>
      </w:r>
      <w:r w:rsidRPr="00B446FB">
        <w:rPr>
          <w:rFonts w:ascii="Times New Roman" w:hAnsi="Times New Roman" w:cs="Times New Roman"/>
          <w:sz w:val="24"/>
          <w:szCs w:val="24"/>
        </w:rPr>
        <w:t>(далее – Акция)</w:t>
      </w: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созданию </w:t>
      </w:r>
      <w:proofErr w:type="spellStart"/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экомерча</w:t>
      </w:r>
      <w:proofErr w:type="spellEnd"/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ля проекта «ЭКОДОМ». </w:t>
      </w:r>
    </w:p>
    <w:p w:rsidR="00F27583" w:rsidRPr="00B446FB" w:rsidRDefault="00F27583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41FCE" w:rsidRPr="00B446FB" w:rsidRDefault="00B41FCE" w:rsidP="008847DE">
      <w:pPr>
        <w:pStyle w:val="aa"/>
        <w:numPr>
          <w:ilvl w:val="0"/>
          <w:numId w:val="7"/>
        </w:numPr>
        <w:spacing w:after="0" w:line="240" w:lineRule="auto"/>
        <w:ind w:hanging="92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Цель и задачи акции</w:t>
      </w:r>
    </w:p>
    <w:p w:rsidR="00B41FCE" w:rsidRPr="00B446FB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ЦЕЛЬ: способствовать формированию основ экологической культуры с помощью</w:t>
      </w:r>
      <w:r w:rsidRPr="00B446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вторичного использования материалов и вещей с созданием для них нового функционала.</w:t>
      </w:r>
    </w:p>
    <w:p w:rsidR="00B41FCE" w:rsidRPr="00B446FB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ЗАДАЧИ:</w:t>
      </w:r>
    </w:p>
    <w:p w:rsidR="00B41FCE" w:rsidRPr="00B446FB" w:rsidRDefault="00B41FCE" w:rsidP="00B446FB">
      <w:pPr>
        <w:pStyle w:val="aa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витие творческой самореализации личности учащихся на основе активной социально значимой деятельности, связанной с изучением работы с вторичными материалами</w:t>
      </w:r>
    </w:p>
    <w:p w:rsidR="00B41FCE" w:rsidRPr="00B446FB" w:rsidRDefault="00B41FCE" w:rsidP="00B446FB">
      <w:pPr>
        <w:pStyle w:val="aa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влечение учащихся к общественно-полезной, деятельности по сохранению чистоты в родном городе.</w:t>
      </w:r>
    </w:p>
    <w:p w:rsidR="00B41FCE" w:rsidRPr="00B446FB" w:rsidRDefault="00B41FCE" w:rsidP="00B446FB">
      <w:pPr>
        <w:pStyle w:val="aa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Накопление учащейся молодежью эмоционально-позитивного опыта раздельного сбора и вторичного использования ТКО</w:t>
      </w:r>
    </w:p>
    <w:p w:rsidR="00B41FCE" w:rsidRDefault="00B41FCE" w:rsidP="00B446FB">
      <w:pPr>
        <w:pStyle w:val="aa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оздание 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функциональных вещей с символикой бренда «ЭКОДОМ» из матер</w:t>
      </w:r>
      <w:r w:rsidR="00F27583">
        <w:rPr>
          <w:rFonts w:ascii="Times New Roman" w:eastAsia="Times New Roman" w:hAnsi="Times New Roman" w:cs="Times New Roman"/>
          <w:sz w:val="24"/>
          <w:szCs w:val="24"/>
          <w:lang w:eastAsia="ru-RU"/>
        </w:rPr>
        <w:t>иалов, не подлежащих переработке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</w:p>
    <w:p w:rsidR="00E512A4" w:rsidRDefault="00E512A4" w:rsidP="00E512A4">
      <w:pPr>
        <w:pStyle w:val="aa"/>
        <w:numPr>
          <w:ilvl w:val="0"/>
          <w:numId w:val="7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E512A4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сновные понятия и термины</w:t>
      </w:r>
    </w:p>
    <w:p w:rsidR="00AB7F96" w:rsidRDefault="00AB7F96" w:rsidP="00AB7F96">
      <w:pPr>
        <w:pStyle w:val="aa"/>
        <w:spacing w:after="0" w:line="240" w:lineRule="auto"/>
        <w:ind w:left="927" w:hanging="36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>АпсСтайл</w:t>
      </w:r>
      <w:proofErr w:type="spellEnd"/>
      <w:r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это </w:t>
      </w:r>
      <w:r w:rsidR="00687D2D">
        <w:rPr>
          <w:rFonts w:ascii="Times New Roman" w:eastAsia="Times New Roman" w:hAnsi="Times New Roman" w:cs="Times New Roman"/>
          <w:sz w:val="24"/>
          <w:szCs w:val="24"/>
          <w:lang w:eastAsia="ru-RU"/>
        </w:rPr>
        <w:t>название ак</w:t>
      </w:r>
      <w:r w:rsidR="00687D2D"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>ции,</w:t>
      </w:r>
      <w:r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формированное путем слияния двух слов: апсайклинг и стиль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Pr="00AB7F9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687D2D" w:rsidRPr="00AB7F96" w:rsidRDefault="00687D2D" w:rsidP="00AB7F96">
      <w:pPr>
        <w:pStyle w:val="aa"/>
        <w:spacing w:after="0" w:line="240" w:lineRule="auto"/>
        <w:ind w:left="927" w:hanging="36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псайклинг – </w:t>
      </w:r>
      <w:r w:rsidRPr="00E512A4">
        <w:rPr>
          <w:rFonts w:ascii="Times New Roman" w:eastAsia="Times New Roman" w:hAnsi="Times New Roman" w:cs="Times New Roman"/>
          <w:sz w:val="24"/>
          <w:szCs w:val="24"/>
          <w:lang w:eastAsia="ru-RU"/>
        </w:rPr>
        <w:t>вторичное использование материалов и вещей с созданием для них нового функци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онала и увеличения их ценности.</w:t>
      </w:r>
    </w:p>
    <w:p w:rsidR="00E512A4" w:rsidRDefault="00E512A4" w:rsidP="00E512A4">
      <w:pPr>
        <w:spacing w:after="0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Экомерч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продукция с фирменной символикой бренда, изготовленная из материалов утративших свою актуальность. </w:t>
      </w:r>
    </w:p>
    <w:p w:rsidR="00E512A4" w:rsidRDefault="00E512A4" w:rsidP="00687D2D">
      <w:pPr>
        <w:spacing w:after="0" w:line="240" w:lineRule="auto"/>
        <w:ind w:left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КО – твердые коммунальные отходы. </w:t>
      </w:r>
    </w:p>
    <w:p w:rsidR="00E512A4" w:rsidRPr="00E512A4" w:rsidRDefault="00E512A4" w:rsidP="00E512A4">
      <w:pPr>
        <w:spacing w:after="0" w:line="240" w:lineRule="auto"/>
        <w:ind w:left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ВХ –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поливинилхлорид,</w:t>
      </w:r>
      <w:r w:rsidRPr="00E512A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термопластический</w:t>
      </w:r>
      <w:proofErr w:type="gramEnd"/>
      <w:r w:rsidRPr="00E512A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интетический материал</w:t>
      </w:r>
      <w:r w:rsidR="00501234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B41FCE" w:rsidRPr="008847DE" w:rsidRDefault="00B41FCE" w:rsidP="00B446FB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B41FCE" w:rsidRPr="008847DE" w:rsidRDefault="00AB7F96" w:rsidP="00B446FB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</w:t>
      </w:r>
      <w:r w:rsidR="00B41FCE" w:rsidRPr="008847D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. Условия проведения и содержание акции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Все мероприятия, проводимые в ходе Акции, посвящены проблеме сокращения твердых бытовых отходов в нашем городе.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В акции принимает участие молодежь</w:t>
      </w:r>
      <w:r w:rsidR="00F27583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D53B74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проходящая обучение в</w:t>
      </w:r>
      <w:r w:rsidRPr="008847DE">
        <w:rPr>
          <w:rFonts w:ascii="Times New Roman" w:hAnsi="Times New Roman" w:cs="Times New Roman"/>
          <w:sz w:val="24"/>
          <w:szCs w:val="24"/>
        </w:rPr>
        <w:t>:</w:t>
      </w:r>
    </w:p>
    <w:p w:rsidR="00B41FCE" w:rsidRPr="008847DE" w:rsidRDefault="00D53B74" w:rsidP="00B446F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7DE">
        <w:rPr>
          <w:rFonts w:ascii="Times New Roman" w:hAnsi="Times New Roman" w:cs="Times New Roman"/>
          <w:sz w:val="24"/>
          <w:szCs w:val="24"/>
        </w:rPr>
        <w:t>- общеобразовательных</w:t>
      </w:r>
      <w:r w:rsidR="00B41FCE" w:rsidRPr="008847DE">
        <w:rPr>
          <w:rFonts w:ascii="Times New Roman" w:hAnsi="Times New Roman" w:cs="Times New Roman"/>
          <w:sz w:val="24"/>
          <w:szCs w:val="24"/>
        </w:rPr>
        <w:t xml:space="preserve"> </w:t>
      </w:r>
      <w:r w:rsidR="00B41FCE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учреждения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х</w:t>
      </w:r>
      <w:r w:rsidR="00B41FCE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- учреждения</w:t>
      </w:r>
      <w:r w:rsidR="00D53B74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х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ополнительного образования,</w:t>
      </w:r>
    </w:p>
    <w:p w:rsidR="00B41FCE" w:rsidRPr="008847DE" w:rsidRDefault="00B41FCE" w:rsidP="00F27583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- учреждения</w:t>
      </w:r>
      <w:r w:rsidR="00D53B74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х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фессионального и высшего образования. </w:t>
      </w:r>
    </w:p>
    <w:p w:rsidR="00B41FCE" w:rsidRPr="008847DE" w:rsidRDefault="00B41FCE" w:rsidP="00F27583">
      <w:pPr>
        <w:pStyle w:val="2"/>
        <w:spacing w:after="0" w:line="240" w:lineRule="auto"/>
        <w:ind w:firstLine="567"/>
        <w:rPr>
          <w:sz w:val="24"/>
          <w:szCs w:val="24"/>
        </w:rPr>
      </w:pPr>
      <w:r w:rsidRPr="008847DE">
        <w:rPr>
          <w:sz w:val="24"/>
          <w:szCs w:val="24"/>
        </w:rPr>
        <w:t>Возрастн</w:t>
      </w:r>
      <w:r w:rsidR="0094345A">
        <w:rPr>
          <w:sz w:val="24"/>
          <w:szCs w:val="24"/>
        </w:rPr>
        <w:t>ые группы участников: с 14 до 25</w:t>
      </w:r>
      <w:r w:rsidRPr="008847DE">
        <w:rPr>
          <w:sz w:val="24"/>
          <w:szCs w:val="24"/>
        </w:rPr>
        <w:t xml:space="preserve"> лет.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ходе Акции проводится конкурс на лучший </w:t>
      </w:r>
      <w:proofErr w:type="spellStart"/>
      <w:r w:rsidR="002C2033">
        <w:rPr>
          <w:rFonts w:ascii="Times New Roman" w:eastAsia="Times New Roman" w:hAnsi="Times New Roman" w:cs="Times New Roman"/>
          <w:sz w:val="24"/>
          <w:szCs w:val="24"/>
          <w:lang w:eastAsia="ru-RU"/>
        </w:rPr>
        <w:t>эко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мерч</w:t>
      </w:r>
      <w:proofErr w:type="spellEnd"/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847DE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с применением ТКО. </w:t>
      </w:r>
    </w:p>
    <w:p w:rsidR="00B41FCE" w:rsidRPr="008847DE" w:rsidRDefault="00B41FCE" w:rsidP="00B446FB">
      <w:pPr>
        <w:pStyle w:val="a5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7DE">
        <w:rPr>
          <w:rFonts w:ascii="Times New Roman" w:hAnsi="Times New Roman" w:cs="Times New Roman"/>
          <w:sz w:val="24"/>
          <w:szCs w:val="24"/>
        </w:rPr>
        <w:t>Коллекции выполняются из утративших свою актуальность вещей и материалов, которые в процессе модернизации превратились в функциональные и стильные аксессуары.</w:t>
      </w:r>
    </w:p>
    <w:p w:rsidR="00B41FCE" w:rsidRPr="008847DE" w:rsidRDefault="00B41FCE" w:rsidP="00B446FB">
      <w:pPr>
        <w:pStyle w:val="aa"/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Конкурс проводится дистанционно. Работы необходимо выполнить на тему «апсайклинг» и представ</w:t>
      </w:r>
      <w:r w:rsidR="00D53B74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ить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х на конкурс. Количество работ от одного участника не ограничено. </w:t>
      </w:r>
    </w:p>
    <w:p w:rsidR="00B41FCE" w:rsidRPr="008847DE" w:rsidRDefault="00B41FCE" w:rsidP="00B446FB">
      <w:pPr>
        <w:pStyle w:val="aa"/>
        <w:spacing w:after="0" w:line="240" w:lineRule="auto"/>
        <w:ind w:left="0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847DE">
        <w:rPr>
          <w:rFonts w:ascii="Times New Roman" w:hAnsi="Times New Roman" w:cs="Times New Roman"/>
          <w:color w:val="000000"/>
          <w:sz w:val="24"/>
          <w:szCs w:val="24"/>
        </w:rPr>
        <w:t xml:space="preserve">Для участия в конкурсе </w:t>
      </w:r>
      <w:r w:rsidR="00D53B74" w:rsidRPr="008847DE">
        <w:rPr>
          <w:rFonts w:ascii="Times New Roman" w:hAnsi="Times New Roman" w:cs="Times New Roman"/>
          <w:color w:val="000000"/>
          <w:sz w:val="24"/>
          <w:szCs w:val="24"/>
        </w:rPr>
        <w:t xml:space="preserve">необходимо: </w:t>
      </w:r>
      <w:r w:rsidRPr="008847DE">
        <w:rPr>
          <w:rFonts w:ascii="Times New Roman" w:hAnsi="Times New Roman" w:cs="Times New Roman"/>
          <w:color w:val="000000"/>
          <w:sz w:val="24"/>
          <w:szCs w:val="24"/>
        </w:rPr>
        <w:t xml:space="preserve">в срок </w:t>
      </w:r>
      <w:r w:rsidRPr="008847D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до </w:t>
      </w:r>
      <w:r w:rsidR="008F202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8</w:t>
      </w:r>
      <w:r w:rsidRPr="008847D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апреля 2023</w:t>
      </w: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ода</w:t>
      </w:r>
      <w:r w:rsidRPr="008847DE">
        <w:rPr>
          <w:rFonts w:ascii="Times New Roman" w:hAnsi="Times New Roman" w:cs="Times New Roman"/>
          <w:color w:val="000000"/>
          <w:sz w:val="24"/>
          <w:szCs w:val="24"/>
        </w:rPr>
        <w:t xml:space="preserve"> направить заявку и согласие на обработку персональных данных на</w:t>
      </w:r>
      <w:r w:rsidRPr="008847DE">
        <w:rPr>
          <w:rFonts w:ascii="Times New Roman" w:hAnsi="Times New Roman" w:cs="Times New Roman"/>
          <w:sz w:val="24"/>
          <w:szCs w:val="24"/>
        </w:rPr>
        <w:t xml:space="preserve"> электронную почту </w:t>
      </w:r>
      <w:hyperlink r:id="rId8" w:history="1">
        <w:r w:rsidRPr="008847DE">
          <w:rPr>
            <w:rStyle w:val="a8"/>
            <w:rFonts w:ascii="Times New Roman" w:hAnsi="Times New Roman" w:cs="Times New Roman"/>
            <w:sz w:val="24"/>
            <w:szCs w:val="24"/>
            <w:lang w:eastAsia="ru-RU"/>
          </w:rPr>
          <w:t>svetlakovana@ecoteo.ru</w:t>
        </w:r>
      </w:hyperlink>
      <w:r w:rsidRPr="008847DE">
        <w:rPr>
          <w:rFonts w:ascii="Times New Roman" w:hAnsi="Times New Roman" w:cs="Times New Roman"/>
          <w:sz w:val="24"/>
          <w:szCs w:val="24"/>
        </w:rPr>
        <w:t xml:space="preserve"> вопросы по тел. </w:t>
      </w:r>
      <w:r w:rsidRPr="008847DE">
        <w:rPr>
          <w:rFonts w:ascii="Times New Roman" w:hAnsi="Times New Roman" w:cs="Times New Roman"/>
          <w:sz w:val="24"/>
          <w:szCs w:val="24"/>
          <w:lang w:eastAsia="ru-RU"/>
        </w:rPr>
        <w:t>+7 (3435) 36-33-7</w:t>
      </w:r>
      <w:r w:rsidR="00061AD6">
        <w:rPr>
          <w:rFonts w:ascii="Times New Roman" w:hAnsi="Times New Roman" w:cs="Times New Roman"/>
          <w:sz w:val="24"/>
          <w:szCs w:val="24"/>
          <w:lang w:eastAsia="ru-RU"/>
        </w:rPr>
        <w:t>7 (доб. 2291), +7(952)139-19-19</w:t>
      </w:r>
      <w:r w:rsidRPr="008847DE">
        <w:rPr>
          <w:rFonts w:ascii="Times New Roman" w:hAnsi="Times New Roman" w:cs="Times New Roman"/>
          <w:sz w:val="24"/>
          <w:szCs w:val="24"/>
          <w:lang w:eastAsia="ru-RU"/>
        </w:rPr>
        <w:t>,</w:t>
      </w:r>
      <w:r w:rsidRPr="008847DE">
        <w:rPr>
          <w:rFonts w:ascii="Times New Roman" w:hAnsi="Times New Roman" w:cs="Times New Roman"/>
          <w:sz w:val="24"/>
          <w:szCs w:val="24"/>
        </w:rPr>
        <w:t xml:space="preserve">. </w:t>
      </w:r>
      <w:r w:rsidRPr="008847DE">
        <w:rPr>
          <w:rFonts w:ascii="Times New Roman" w:hAnsi="Times New Roman" w:cs="Times New Roman"/>
          <w:color w:val="000000"/>
          <w:sz w:val="24"/>
          <w:szCs w:val="24"/>
        </w:rPr>
        <w:t>В теме письма указываются сокращенное название образовательного учреждения или ФИО участника, название конкурса.</w:t>
      </w:r>
    </w:p>
    <w:p w:rsidR="00A66C52" w:rsidRDefault="00B41FCE" w:rsidP="00B446FB">
      <w:pPr>
        <w:pStyle w:val="aa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hAnsi="Times New Roman" w:cs="Times New Roman"/>
          <w:color w:val="000000"/>
          <w:sz w:val="24"/>
          <w:szCs w:val="24"/>
        </w:rPr>
        <w:lastRenderedPageBreak/>
        <w:t>Итоговые работы н</w:t>
      </w:r>
      <w:r w:rsidR="008F202E">
        <w:rPr>
          <w:rFonts w:ascii="Times New Roman" w:hAnsi="Times New Roman" w:cs="Times New Roman"/>
          <w:color w:val="000000"/>
          <w:sz w:val="24"/>
          <w:szCs w:val="24"/>
        </w:rPr>
        <w:t xml:space="preserve">еобходимо направить </w:t>
      </w:r>
      <w:r w:rsidR="008F202E" w:rsidRPr="00994224">
        <w:rPr>
          <w:rFonts w:ascii="Times New Roman" w:hAnsi="Times New Roman" w:cs="Times New Roman"/>
          <w:b/>
          <w:color w:val="000000"/>
          <w:sz w:val="24"/>
          <w:szCs w:val="24"/>
        </w:rPr>
        <w:t>до 2 июня</w:t>
      </w:r>
      <w:r w:rsidR="0099422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994224" w:rsidRPr="00994224">
        <w:rPr>
          <w:rFonts w:ascii="Times New Roman" w:hAnsi="Times New Roman" w:cs="Times New Roman"/>
          <w:b/>
          <w:sz w:val="24"/>
          <w:szCs w:val="24"/>
          <w:lang w:eastAsia="ru-RU"/>
        </w:rPr>
        <w:t>2023</w:t>
      </w:r>
      <w:r w:rsidR="006A4A1F">
        <w:rPr>
          <w:rFonts w:ascii="Times New Roman" w:hAnsi="Times New Roman" w:cs="Times New Roman"/>
          <w:b/>
          <w:sz w:val="24"/>
          <w:szCs w:val="24"/>
          <w:lang w:eastAsia="ru-RU"/>
        </w:rPr>
        <w:t>г.</w:t>
      </w:r>
      <w:r w:rsidRPr="008847DE">
        <w:rPr>
          <w:rFonts w:ascii="Times New Roman" w:hAnsi="Times New Roman" w:cs="Times New Roman"/>
          <w:sz w:val="24"/>
          <w:szCs w:val="24"/>
          <w:lang w:eastAsia="ru-RU"/>
        </w:rPr>
        <w:t xml:space="preserve"> по почте или принести лично по адресу: Нижний Тагил, Газетная 81</w:t>
      </w:r>
      <w:r w:rsidR="00D53B74" w:rsidRPr="008847DE">
        <w:rPr>
          <w:rFonts w:ascii="Times New Roman" w:hAnsi="Times New Roman" w:cs="Times New Roman"/>
          <w:sz w:val="24"/>
          <w:szCs w:val="24"/>
          <w:lang w:eastAsia="ru-RU"/>
        </w:rPr>
        <w:t xml:space="preserve">, вход 5, </w:t>
      </w:r>
      <w:r w:rsidRPr="008847DE">
        <w:rPr>
          <w:rFonts w:ascii="Times New Roman" w:hAnsi="Times New Roman" w:cs="Times New Roman"/>
          <w:sz w:val="24"/>
          <w:szCs w:val="24"/>
          <w:lang w:eastAsia="ru-RU"/>
        </w:rPr>
        <w:t>кабинет 215</w:t>
      </w:r>
      <w:r w:rsidR="00A66C52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41FCE" w:rsidRPr="008847DE" w:rsidRDefault="00A66C52" w:rsidP="00B446FB">
      <w:pPr>
        <w:pStyle w:val="aa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 xml:space="preserve">Результаты конкурса будут объявлены </w:t>
      </w:r>
      <w:r w:rsidRPr="006A4A1F">
        <w:rPr>
          <w:rFonts w:ascii="Times New Roman" w:hAnsi="Times New Roman" w:cs="Times New Roman"/>
          <w:b/>
          <w:sz w:val="24"/>
          <w:szCs w:val="24"/>
          <w:lang w:eastAsia="ru-RU"/>
        </w:rPr>
        <w:t>5 июня 2023г.</w:t>
      </w:r>
      <w:r w:rsidR="00B41FCE" w:rsidRPr="008847D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</w:p>
    <w:p w:rsidR="00B41FCE" w:rsidRPr="008847DE" w:rsidRDefault="00B41FCE" w:rsidP="00F275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41FCE" w:rsidRPr="008847DE" w:rsidRDefault="00AB7F96" w:rsidP="00B446FB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4</w:t>
      </w:r>
      <w:r w:rsidR="00CE6853" w:rsidRPr="008847D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. </w:t>
      </w:r>
      <w:r w:rsidR="00B41FCE" w:rsidRPr="008847D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Критерии оценки</w:t>
      </w:r>
    </w:p>
    <w:p w:rsidR="00B41FCE" w:rsidRPr="008847DE" w:rsidRDefault="00B41FCE" w:rsidP="00B446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1.Отражение экологической темы.</w:t>
      </w:r>
    </w:p>
    <w:p w:rsidR="00B41FCE" w:rsidRPr="008847DE" w:rsidRDefault="00B41FCE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2.Ори</w:t>
      </w:r>
      <w:r w:rsidR="00F27583">
        <w:rPr>
          <w:rFonts w:ascii="Times New Roman" w:eastAsia="Times New Roman" w:hAnsi="Times New Roman" w:cs="Times New Roman"/>
          <w:sz w:val="24"/>
          <w:szCs w:val="24"/>
          <w:lang w:eastAsia="ru-RU"/>
        </w:rPr>
        <w:t>гинальность решения, творчество.</w:t>
      </w:r>
    </w:p>
    <w:p w:rsidR="00B41FCE" w:rsidRDefault="00F27583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3.</w:t>
      </w:r>
      <w:r w:rsidR="00B41FCE" w:rsidRPr="008847DE">
        <w:rPr>
          <w:rFonts w:ascii="Times New Roman" w:eastAsia="Times New Roman" w:hAnsi="Times New Roman" w:cs="Times New Roman"/>
          <w:sz w:val="24"/>
          <w:szCs w:val="24"/>
          <w:lang w:eastAsia="ru-RU"/>
        </w:rPr>
        <w:t>Функциональность.</w:t>
      </w:r>
    </w:p>
    <w:p w:rsidR="00F27583" w:rsidRDefault="00F27583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41FCE" w:rsidRDefault="00B41FCE" w:rsidP="00F275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27583" w:rsidRDefault="00F27583" w:rsidP="00F275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27583" w:rsidRPr="00B446FB" w:rsidRDefault="00F27583" w:rsidP="00F2758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27583" w:rsidRPr="00F27583" w:rsidRDefault="00807917" w:rsidP="000227A0">
      <w:pPr>
        <w:pStyle w:val="FirstParagraph"/>
        <w:numPr>
          <w:ilvl w:val="0"/>
          <w:numId w:val="5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B446FB">
        <w:rPr>
          <w:rFonts w:ascii="Times New Roman" w:hAnsi="Times New Roman" w:cs="Times New Roman"/>
          <w:b/>
          <w:lang w:val="ru-RU"/>
        </w:rPr>
        <w:t>Правила оформления конкурсных работ и порядок их предоставления</w:t>
      </w:r>
    </w:p>
    <w:p w:rsidR="00B41FCE" w:rsidRPr="00B446FB" w:rsidRDefault="00B41FCE" w:rsidP="00B446FB">
      <w:pPr>
        <w:pStyle w:val="a5"/>
        <w:numPr>
          <w:ilvl w:val="0"/>
          <w:numId w:val="6"/>
        </w:num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 xml:space="preserve">Конкурсная работа может быть выполнена </w:t>
      </w:r>
      <w:r w:rsidR="00807917" w:rsidRPr="00B446FB">
        <w:rPr>
          <w:rFonts w:ascii="Times New Roman" w:hAnsi="Times New Roman" w:cs="Times New Roman"/>
          <w:sz w:val="24"/>
          <w:szCs w:val="24"/>
        </w:rPr>
        <w:t xml:space="preserve">в формате изделия, </w:t>
      </w:r>
      <w:r w:rsidR="00F27583">
        <w:rPr>
          <w:rFonts w:ascii="Times New Roman" w:hAnsi="Times New Roman" w:cs="Times New Roman"/>
          <w:sz w:val="24"/>
          <w:szCs w:val="24"/>
        </w:rPr>
        <w:t>изготовленного</w:t>
      </w:r>
      <w:r w:rsidR="00807917" w:rsidRPr="00B446FB">
        <w:rPr>
          <w:rFonts w:ascii="Times New Roman" w:hAnsi="Times New Roman" w:cs="Times New Roman"/>
          <w:sz w:val="24"/>
          <w:szCs w:val="24"/>
        </w:rPr>
        <w:t xml:space="preserve"> </w:t>
      </w:r>
      <w:r w:rsidRPr="00B446FB">
        <w:rPr>
          <w:rFonts w:ascii="Times New Roman" w:hAnsi="Times New Roman" w:cs="Times New Roman"/>
          <w:sz w:val="24"/>
          <w:szCs w:val="24"/>
        </w:rPr>
        <w:t>из: рекламных баннеров, пленки ПВХ (потолочное покрытие), полиэтиленовых пакетов, велосипедных шин, автомобильных камер, тентов, лодочного материала</w:t>
      </w:r>
      <w:r w:rsidR="0094345A">
        <w:rPr>
          <w:rFonts w:ascii="Times New Roman" w:hAnsi="Times New Roman" w:cs="Times New Roman"/>
          <w:sz w:val="24"/>
          <w:szCs w:val="24"/>
        </w:rPr>
        <w:t>, и других материалов утративших свою актуальность</w:t>
      </w:r>
      <w:r w:rsidRPr="00B446FB">
        <w:rPr>
          <w:rFonts w:ascii="Times New Roman" w:hAnsi="Times New Roman" w:cs="Times New Roman"/>
          <w:sz w:val="24"/>
          <w:szCs w:val="24"/>
        </w:rPr>
        <w:t>.</w:t>
      </w:r>
    </w:p>
    <w:p w:rsidR="00B41FCE" w:rsidRPr="00B446FB" w:rsidRDefault="00B41FCE" w:rsidP="00B446FB">
      <w:pPr>
        <w:pStyle w:val="aa"/>
        <w:numPr>
          <w:ilvl w:val="0"/>
          <w:numId w:val="6"/>
        </w:num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 xml:space="preserve">Возможные варианты готовых изделий: сумки, рюкзаки, </w:t>
      </w:r>
      <w:proofErr w:type="spellStart"/>
      <w:r w:rsidRPr="00B446FB">
        <w:rPr>
          <w:rFonts w:ascii="Times New Roman" w:hAnsi="Times New Roman" w:cs="Times New Roman"/>
          <w:sz w:val="24"/>
          <w:szCs w:val="24"/>
        </w:rPr>
        <w:t>шоп</w:t>
      </w:r>
      <w:r w:rsidR="00807917" w:rsidRPr="00B446FB">
        <w:rPr>
          <w:rFonts w:ascii="Times New Roman" w:hAnsi="Times New Roman" w:cs="Times New Roman"/>
          <w:sz w:val="24"/>
          <w:szCs w:val="24"/>
        </w:rPr>
        <w:t>п</w:t>
      </w:r>
      <w:r w:rsidRPr="00B446FB">
        <w:rPr>
          <w:rFonts w:ascii="Times New Roman" w:hAnsi="Times New Roman" w:cs="Times New Roman"/>
          <w:sz w:val="24"/>
          <w:szCs w:val="24"/>
        </w:rPr>
        <w:t>еры</w:t>
      </w:r>
      <w:proofErr w:type="spellEnd"/>
      <w:r w:rsidRPr="00B446FB">
        <w:rPr>
          <w:rFonts w:ascii="Times New Roman" w:hAnsi="Times New Roman" w:cs="Times New Roman"/>
          <w:sz w:val="24"/>
          <w:szCs w:val="24"/>
        </w:rPr>
        <w:t>, поясные сумки, обувные сумки, ремни.</w:t>
      </w:r>
    </w:p>
    <w:p w:rsidR="00B41FCE" w:rsidRPr="00B446FB" w:rsidRDefault="00B41FCE" w:rsidP="00B446FB">
      <w:pPr>
        <w:pStyle w:val="aa"/>
        <w:numPr>
          <w:ilvl w:val="0"/>
          <w:numId w:val="6"/>
        </w:num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 xml:space="preserve">К </w:t>
      </w:r>
      <w:r w:rsidR="00807917" w:rsidRPr="00B446FB">
        <w:rPr>
          <w:rFonts w:ascii="Times New Roman" w:hAnsi="Times New Roman" w:cs="Times New Roman"/>
          <w:sz w:val="24"/>
          <w:szCs w:val="24"/>
        </w:rPr>
        <w:t xml:space="preserve">конкурсной </w:t>
      </w:r>
      <w:r w:rsidRPr="00B446FB">
        <w:rPr>
          <w:rFonts w:ascii="Times New Roman" w:hAnsi="Times New Roman" w:cs="Times New Roman"/>
          <w:sz w:val="24"/>
          <w:szCs w:val="24"/>
        </w:rPr>
        <w:t xml:space="preserve">работе </w:t>
      </w:r>
      <w:r w:rsidR="00807917" w:rsidRPr="00B446FB">
        <w:rPr>
          <w:rFonts w:ascii="Times New Roman" w:hAnsi="Times New Roman" w:cs="Times New Roman"/>
          <w:sz w:val="24"/>
          <w:szCs w:val="24"/>
        </w:rPr>
        <w:t>должны прилагаться:</w:t>
      </w:r>
      <w:r w:rsidRPr="00B446FB">
        <w:rPr>
          <w:rFonts w:ascii="Times New Roman" w:hAnsi="Times New Roman" w:cs="Times New Roman"/>
          <w:sz w:val="24"/>
          <w:szCs w:val="24"/>
        </w:rPr>
        <w:t xml:space="preserve"> </w:t>
      </w:r>
      <w:r w:rsidR="00807917" w:rsidRPr="00B446FB">
        <w:rPr>
          <w:rFonts w:ascii="Times New Roman" w:hAnsi="Times New Roman" w:cs="Times New Roman"/>
          <w:sz w:val="24"/>
          <w:szCs w:val="24"/>
        </w:rPr>
        <w:t xml:space="preserve">выкройки и чертежи изделия и пояснительная записка к изделию в свободной форме. </w:t>
      </w:r>
    </w:p>
    <w:p w:rsidR="00807917" w:rsidRDefault="00807917" w:rsidP="00B446FB">
      <w:pPr>
        <w:pStyle w:val="aa"/>
        <w:numPr>
          <w:ilvl w:val="0"/>
          <w:numId w:val="6"/>
        </w:num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 xml:space="preserve">Все работы, присланные на конкурс, не возвращаются и будут выставлены в «ЭКОДОМЕ». </w:t>
      </w:r>
      <w:r w:rsidR="008C061E">
        <w:rPr>
          <w:rFonts w:ascii="Times New Roman" w:hAnsi="Times New Roman" w:cs="Times New Roman"/>
          <w:sz w:val="24"/>
          <w:szCs w:val="24"/>
        </w:rPr>
        <w:t>После завершения конкурса, все</w:t>
      </w:r>
      <w:r w:rsidR="002C2033">
        <w:rPr>
          <w:rFonts w:ascii="Times New Roman" w:hAnsi="Times New Roman" w:cs="Times New Roman"/>
          <w:sz w:val="24"/>
          <w:szCs w:val="24"/>
        </w:rPr>
        <w:t xml:space="preserve"> авторские права на </w:t>
      </w:r>
      <w:r w:rsidR="008C061E">
        <w:rPr>
          <w:rFonts w:ascii="Times New Roman" w:hAnsi="Times New Roman" w:cs="Times New Roman"/>
          <w:sz w:val="24"/>
          <w:szCs w:val="24"/>
        </w:rPr>
        <w:t xml:space="preserve">работы принадлежат </w:t>
      </w:r>
      <w:r w:rsidR="008C06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ОО «Компания «РИФЕЙ» и могут быть использованы на усмотрение компании.  </w:t>
      </w:r>
      <w:r w:rsidR="008C061E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B446FB" w:rsidRPr="00B446FB" w:rsidRDefault="00B446FB" w:rsidP="00B446FB">
      <w:pPr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B41FCE" w:rsidRPr="00B446FB" w:rsidRDefault="00B41FCE" w:rsidP="00AB7F96">
      <w:pPr>
        <w:pStyle w:val="2"/>
        <w:numPr>
          <w:ilvl w:val="0"/>
          <w:numId w:val="5"/>
        </w:numPr>
        <w:spacing w:after="0" w:line="240" w:lineRule="auto"/>
        <w:ind w:left="-142" w:firstLine="709"/>
        <w:jc w:val="center"/>
        <w:rPr>
          <w:b/>
          <w:sz w:val="24"/>
          <w:szCs w:val="24"/>
        </w:rPr>
      </w:pPr>
      <w:r w:rsidRPr="00B446FB">
        <w:rPr>
          <w:b/>
          <w:sz w:val="24"/>
          <w:szCs w:val="24"/>
        </w:rPr>
        <w:t>Заявка</w:t>
      </w:r>
      <w:r w:rsidR="00B446FB">
        <w:rPr>
          <w:b/>
          <w:sz w:val="24"/>
          <w:szCs w:val="24"/>
        </w:rPr>
        <w:t xml:space="preserve"> </w:t>
      </w:r>
      <w:r w:rsidRPr="00B446FB">
        <w:rPr>
          <w:b/>
          <w:sz w:val="24"/>
          <w:szCs w:val="24"/>
        </w:rPr>
        <w:t>на участие в конкурсе</w:t>
      </w:r>
    </w:p>
    <w:p w:rsidR="00B41FCE" w:rsidRPr="00B446FB" w:rsidRDefault="00B41FCE" w:rsidP="00B446FB">
      <w:pPr>
        <w:pStyle w:val="aa"/>
        <w:tabs>
          <w:tab w:val="left" w:pos="720"/>
        </w:tabs>
        <w:ind w:left="-142" w:firstLine="709"/>
        <w:jc w:val="center"/>
        <w:rPr>
          <w:sz w:val="24"/>
          <w:szCs w:val="24"/>
        </w:rPr>
      </w:pPr>
    </w:p>
    <w:tbl>
      <w:tblPr>
        <w:tblW w:w="966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1418"/>
        <w:gridCol w:w="1304"/>
        <w:gridCol w:w="1276"/>
        <w:gridCol w:w="1701"/>
        <w:gridCol w:w="1418"/>
        <w:gridCol w:w="2126"/>
      </w:tblGrid>
      <w:tr w:rsidR="00B41FCE" w:rsidRPr="00B446FB" w:rsidTr="00E96757">
        <w:trPr>
          <w:trHeight w:val="400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  <w:bookmarkStart w:id="0" w:name="_Hlk132208851"/>
            <w:r w:rsidRPr="00B446FB">
              <w:rPr>
                <w:sz w:val="24"/>
                <w:szCs w:val="24"/>
                <w:lang w:eastAsia="en-US"/>
              </w:rPr>
              <w:t>№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>ФИО, автора, дата рождения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-77" w:right="181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>ОУ(при необходимо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35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>Название проект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36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 xml:space="preserve">Электронный адрес участника </w:t>
            </w:r>
          </w:p>
          <w:p w:rsidR="00B41FCE" w:rsidRPr="00B446FB" w:rsidRDefault="00B41FCE" w:rsidP="00B446FB">
            <w:pPr>
              <w:ind w:left="-142" w:firstLine="7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-100" w:firstLine="100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>Телефон конкурсант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1FCE" w:rsidRPr="00B446FB" w:rsidRDefault="00B41FCE" w:rsidP="00F27583">
            <w:pPr>
              <w:pStyle w:val="2"/>
              <w:spacing w:after="0" w:line="240" w:lineRule="auto"/>
              <w:ind w:left="-142" w:firstLine="176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 xml:space="preserve">ФИО </w:t>
            </w:r>
          </w:p>
          <w:p w:rsidR="00B41FCE" w:rsidRPr="00B446FB" w:rsidRDefault="00B41FCE" w:rsidP="00F27583">
            <w:pPr>
              <w:pStyle w:val="2"/>
              <w:spacing w:after="0" w:line="240" w:lineRule="auto"/>
              <w:jc w:val="both"/>
              <w:rPr>
                <w:sz w:val="24"/>
                <w:szCs w:val="24"/>
                <w:lang w:eastAsia="en-US"/>
              </w:rPr>
            </w:pPr>
            <w:r w:rsidRPr="00B446FB">
              <w:rPr>
                <w:sz w:val="24"/>
                <w:szCs w:val="24"/>
                <w:lang w:eastAsia="en-US"/>
              </w:rPr>
              <w:t xml:space="preserve">Руководителя проекта (при необходимости) </w:t>
            </w:r>
          </w:p>
        </w:tc>
      </w:tr>
      <w:tr w:rsidR="00B41FCE" w:rsidRPr="00B446FB" w:rsidTr="00E96757">
        <w:trPr>
          <w:trHeight w:val="289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1FCE" w:rsidRPr="00B446FB" w:rsidRDefault="00B41FCE" w:rsidP="00B446FB">
            <w:pPr>
              <w:pStyle w:val="2"/>
              <w:spacing w:after="0" w:line="240" w:lineRule="auto"/>
              <w:ind w:left="-142" w:firstLine="709"/>
              <w:jc w:val="both"/>
              <w:rPr>
                <w:sz w:val="24"/>
                <w:szCs w:val="24"/>
                <w:lang w:eastAsia="en-US"/>
              </w:rPr>
            </w:pPr>
          </w:p>
        </w:tc>
      </w:tr>
      <w:bookmarkEnd w:id="0"/>
    </w:tbl>
    <w:p w:rsidR="00B446FB" w:rsidRDefault="00B446FB" w:rsidP="00B446FB">
      <w:pPr>
        <w:pStyle w:val="21"/>
        <w:spacing w:after="0" w:line="240" w:lineRule="auto"/>
        <w:ind w:left="-142" w:firstLine="709"/>
        <w:jc w:val="both"/>
        <w:rPr>
          <w:sz w:val="24"/>
          <w:szCs w:val="24"/>
        </w:rPr>
      </w:pPr>
    </w:p>
    <w:p w:rsidR="00B41FCE" w:rsidRPr="00B446FB" w:rsidRDefault="00B41FCE" w:rsidP="00B446FB">
      <w:pPr>
        <w:pStyle w:val="21"/>
        <w:spacing w:after="0" w:line="240" w:lineRule="auto"/>
        <w:ind w:left="-142" w:firstLine="709"/>
        <w:jc w:val="both"/>
        <w:rPr>
          <w:sz w:val="24"/>
          <w:szCs w:val="24"/>
        </w:rPr>
      </w:pPr>
      <w:r w:rsidRPr="00B446FB">
        <w:rPr>
          <w:sz w:val="24"/>
          <w:szCs w:val="24"/>
        </w:rPr>
        <w:t xml:space="preserve">Подпись руководителя ОУ </w:t>
      </w:r>
      <w:r w:rsidRPr="00B446FB">
        <w:rPr>
          <w:sz w:val="24"/>
          <w:szCs w:val="24"/>
          <w:lang w:eastAsia="en-US"/>
        </w:rPr>
        <w:t xml:space="preserve">(при необходимости) </w:t>
      </w:r>
      <w:r w:rsidRPr="00B446FB">
        <w:rPr>
          <w:sz w:val="24"/>
          <w:szCs w:val="24"/>
        </w:rPr>
        <w:t>________________________</w:t>
      </w:r>
    </w:p>
    <w:p w:rsidR="00B41FCE" w:rsidRPr="00B446FB" w:rsidRDefault="00B41FCE" w:rsidP="00B446FB">
      <w:pPr>
        <w:spacing w:after="0" w:line="240" w:lineRule="auto"/>
        <w:ind w:left="-142" w:firstLine="709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41FCE" w:rsidRPr="00B446FB" w:rsidRDefault="00B41FCE" w:rsidP="00B446FB">
      <w:pPr>
        <w:spacing w:after="0" w:line="240" w:lineRule="auto"/>
        <w:ind w:left="-142"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B41FCE" w:rsidRPr="00B446FB" w:rsidRDefault="00B41FCE" w:rsidP="00AB7F96">
      <w:pPr>
        <w:pStyle w:val="aa"/>
        <w:numPr>
          <w:ilvl w:val="0"/>
          <w:numId w:val="5"/>
        </w:numPr>
        <w:spacing w:after="0" w:line="240" w:lineRule="auto"/>
        <w:ind w:left="-142"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оощрение участников конкурса</w:t>
      </w:r>
    </w:p>
    <w:p w:rsidR="00B446FB" w:rsidRPr="00B446FB" w:rsidRDefault="00B446FB" w:rsidP="00B446FB">
      <w:pPr>
        <w:pStyle w:val="aa"/>
        <w:spacing w:after="0" w:line="240" w:lineRule="auto"/>
        <w:ind w:left="-142" w:firstLine="709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453BAD" w:rsidRPr="00B446FB" w:rsidRDefault="00B41FCE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Каждый участник конкурса награждается грамотой участника.  Конкурсанты занявшие призовые места, получают: за первое место – сертификат на 30000 рублей, за второе место – сертификат на</w:t>
      </w:r>
      <w:r w:rsidR="00F2758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B446FB">
        <w:rPr>
          <w:rFonts w:ascii="Times New Roman" w:eastAsia="Times New Roman" w:hAnsi="Times New Roman" w:cs="Times New Roman"/>
          <w:sz w:val="24"/>
          <w:szCs w:val="24"/>
          <w:lang w:eastAsia="ru-RU"/>
        </w:rPr>
        <w:t>13000 рублей, за третье место – сертификат на 7 тысяч рублей.</w:t>
      </w:r>
    </w:p>
    <w:p w:rsidR="00956CC5" w:rsidRPr="00B446FB" w:rsidRDefault="00956CC5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956CC5" w:rsidRPr="00B446FB" w:rsidRDefault="00956CC5" w:rsidP="00B446FB">
      <w:pPr>
        <w:spacing w:after="0" w:line="240" w:lineRule="auto"/>
        <w:ind w:left="-142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31063" w:rsidRPr="00B446FB" w:rsidRDefault="00031063" w:rsidP="00B446FB">
      <w:pPr>
        <w:spacing w:after="0" w:line="320" w:lineRule="exact"/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031063" w:rsidRPr="00B446FB" w:rsidRDefault="00956CC5" w:rsidP="00B446FB">
      <w:pPr>
        <w:spacing w:after="0" w:line="320" w:lineRule="exact"/>
        <w:ind w:left="-142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46FB">
        <w:rPr>
          <w:rFonts w:ascii="Times New Roman" w:hAnsi="Times New Roman" w:cs="Times New Roman"/>
          <w:sz w:val="24"/>
          <w:szCs w:val="24"/>
        </w:rPr>
        <w:t>И</w:t>
      </w:r>
      <w:r w:rsidR="00031063" w:rsidRPr="00B446FB">
        <w:rPr>
          <w:rFonts w:ascii="Times New Roman" w:hAnsi="Times New Roman" w:cs="Times New Roman"/>
          <w:sz w:val="24"/>
          <w:szCs w:val="24"/>
        </w:rPr>
        <w:t>сполнительн</w:t>
      </w:r>
      <w:r w:rsidRPr="00B446FB">
        <w:rPr>
          <w:rFonts w:ascii="Times New Roman" w:hAnsi="Times New Roman" w:cs="Times New Roman"/>
          <w:sz w:val="24"/>
          <w:szCs w:val="24"/>
        </w:rPr>
        <w:t xml:space="preserve">ый </w:t>
      </w:r>
      <w:r w:rsidR="00031063" w:rsidRPr="00B446FB">
        <w:rPr>
          <w:rFonts w:ascii="Times New Roman" w:hAnsi="Times New Roman" w:cs="Times New Roman"/>
          <w:sz w:val="24"/>
          <w:szCs w:val="24"/>
        </w:rPr>
        <w:t>директор</w:t>
      </w:r>
      <w:r w:rsidR="00453BAD" w:rsidRPr="00B446F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B446FB">
        <w:rPr>
          <w:rFonts w:ascii="Times New Roman" w:hAnsi="Times New Roman" w:cs="Times New Roman"/>
          <w:sz w:val="24"/>
          <w:szCs w:val="24"/>
        </w:rPr>
        <w:t>Ф.Л. Потапов</w:t>
      </w:r>
    </w:p>
    <w:p w:rsidR="009E7E5C" w:rsidRPr="00B446FB" w:rsidRDefault="009E7E5C" w:rsidP="00B446FB">
      <w:pPr>
        <w:spacing w:after="0"/>
        <w:ind w:left="-142" w:firstLine="709"/>
        <w:rPr>
          <w:rFonts w:ascii="Times New Roman" w:hAnsi="Times New Roman" w:cs="Times New Roman"/>
          <w:sz w:val="24"/>
          <w:szCs w:val="24"/>
        </w:rPr>
      </w:pPr>
    </w:p>
    <w:p w:rsidR="00E65B06" w:rsidRPr="00B446FB" w:rsidRDefault="00E65B06" w:rsidP="00F574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65B06" w:rsidRDefault="00E65B06" w:rsidP="00F5746B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E65B06" w:rsidRDefault="00E65B06" w:rsidP="00F5746B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31063" w:rsidRDefault="00031063" w:rsidP="00F5746B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53BAD" w:rsidRDefault="00031063" w:rsidP="00031063">
      <w:pPr>
        <w:spacing w:after="0"/>
        <w:rPr>
          <w:rFonts w:ascii="Times New Roman" w:hAnsi="Times New Roman" w:cs="Times New Roman"/>
          <w:sz w:val="16"/>
          <w:szCs w:val="16"/>
        </w:rPr>
      </w:pPr>
      <w:r w:rsidRPr="00453BAD">
        <w:rPr>
          <w:rFonts w:ascii="Times New Roman" w:hAnsi="Times New Roman" w:cs="Times New Roman"/>
          <w:sz w:val="16"/>
          <w:szCs w:val="16"/>
        </w:rPr>
        <w:t>Исп</w:t>
      </w:r>
      <w:r w:rsidR="00453BAD">
        <w:rPr>
          <w:rFonts w:ascii="Times New Roman" w:hAnsi="Times New Roman" w:cs="Times New Roman"/>
          <w:sz w:val="16"/>
          <w:szCs w:val="16"/>
        </w:rPr>
        <w:t>олнитель:</w:t>
      </w:r>
      <w:r w:rsidR="00453BAD" w:rsidRPr="00453BAD">
        <w:rPr>
          <w:rFonts w:ascii="Times New Roman" w:hAnsi="Times New Roman" w:cs="Times New Roman"/>
          <w:sz w:val="16"/>
          <w:szCs w:val="16"/>
        </w:rPr>
        <w:t xml:space="preserve"> </w:t>
      </w:r>
      <w:r w:rsidR="00D8522C">
        <w:rPr>
          <w:rFonts w:ascii="Times New Roman" w:hAnsi="Times New Roman" w:cs="Times New Roman"/>
          <w:sz w:val="16"/>
          <w:szCs w:val="16"/>
        </w:rPr>
        <w:t>Светлакова Наталья Александровна</w:t>
      </w:r>
    </w:p>
    <w:p w:rsidR="00FD0F07" w:rsidRDefault="00453BAD" w:rsidP="00031063">
      <w:p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Тел. </w:t>
      </w:r>
      <w:r w:rsidR="00031063" w:rsidRPr="00453BAD">
        <w:rPr>
          <w:rFonts w:ascii="Times New Roman" w:hAnsi="Times New Roman" w:cs="Times New Roman"/>
          <w:sz w:val="16"/>
          <w:szCs w:val="16"/>
        </w:rPr>
        <w:t>8 (3435) 36-33-77 доб.</w:t>
      </w:r>
      <w:r w:rsidR="00D8522C">
        <w:rPr>
          <w:rFonts w:ascii="Times New Roman" w:hAnsi="Times New Roman" w:cs="Times New Roman"/>
          <w:sz w:val="16"/>
          <w:szCs w:val="16"/>
        </w:rPr>
        <w:t xml:space="preserve"> 2291</w:t>
      </w:r>
    </w:p>
    <w:p w:rsidR="00C4435D" w:rsidRDefault="00C4435D" w:rsidP="00D52897">
      <w:pPr>
        <w:jc w:val="right"/>
        <w:rPr>
          <w:rFonts w:ascii="Times New Roman" w:hAnsi="Times New Roman" w:cs="Times New Roman"/>
          <w:b/>
          <w:sz w:val="20"/>
          <w:szCs w:val="20"/>
        </w:rPr>
      </w:pPr>
    </w:p>
    <w:p w:rsidR="00D52897" w:rsidRPr="001700F8" w:rsidRDefault="00D52897" w:rsidP="00D52897">
      <w:pPr>
        <w:jc w:val="right"/>
        <w:rPr>
          <w:rFonts w:ascii="Times New Roman" w:hAnsi="Times New Roman" w:cs="Times New Roman"/>
          <w:b/>
          <w:sz w:val="20"/>
          <w:szCs w:val="20"/>
        </w:rPr>
      </w:pPr>
      <w:bookmarkStart w:id="1" w:name="_GoBack"/>
      <w:bookmarkEnd w:id="1"/>
      <w:r w:rsidRPr="001700F8">
        <w:rPr>
          <w:rFonts w:ascii="Times New Roman" w:hAnsi="Times New Roman" w:cs="Times New Roman"/>
          <w:b/>
          <w:sz w:val="20"/>
          <w:szCs w:val="20"/>
        </w:rPr>
        <w:lastRenderedPageBreak/>
        <w:t xml:space="preserve">Приложение </w:t>
      </w:r>
    </w:p>
    <w:p w:rsidR="00D52897" w:rsidRPr="001700F8" w:rsidRDefault="00D52897" w:rsidP="00D52897">
      <w:pPr>
        <w:pStyle w:val="ab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2" w:name="_Hlk132208755"/>
      <w:r w:rsidRPr="001700F8">
        <w:rPr>
          <w:rFonts w:ascii="Times New Roman" w:hAnsi="Times New Roman" w:cs="Times New Roman"/>
          <w:sz w:val="20"/>
          <w:szCs w:val="20"/>
        </w:rPr>
        <w:t xml:space="preserve">Согласие субъекта на обработку </w:t>
      </w:r>
    </w:p>
    <w:p w:rsidR="00D52897" w:rsidRPr="001700F8" w:rsidRDefault="00D52897" w:rsidP="00D52897">
      <w:pPr>
        <w:pStyle w:val="ab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персональных данных и использование фото и видеоматериалов</w:t>
      </w:r>
    </w:p>
    <w:p w:rsidR="00D52897" w:rsidRPr="001700F8" w:rsidRDefault="00D52897" w:rsidP="00D52897">
      <w:pPr>
        <w:pStyle w:val="ab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52897" w:rsidRPr="001700F8" w:rsidRDefault="00D52897" w:rsidP="00D52897">
      <w:pPr>
        <w:pStyle w:val="ab"/>
        <w:tabs>
          <w:tab w:val="left" w:pos="1006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Я, </w:t>
      </w: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</w:p>
    <w:p w:rsidR="00D52897" w:rsidRPr="001700F8" w:rsidRDefault="00D52897" w:rsidP="00D52897">
      <w:pPr>
        <w:pStyle w:val="ab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ru-RU"/>
        </w:rPr>
        <mc:AlternateContent>
          <mc:Choice Requires="wps">
            <w:drawing>
              <wp:anchor distT="4294967294" distB="4294967294" distL="0" distR="0" simplePos="0" relativeHeight="251661312" behindDoc="1" locked="0" layoutInCell="1" allowOverlap="1" wp14:anchorId="739CF63C" wp14:editId="679F516F">
                <wp:simplePos x="0" y="0"/>
                <wp:positionH relativeFrom="page">
                  <wp:posOffset>720090</wp:posOffset>
                </wp:positionH>
                <wp:positionV relativeFrom="paragraph">
                  <wp:posOffset>181609</wp:posOffset>
                </wp:positionV>
                <wp:extent cx="6211570" cy="0"/>
                <wp:effectExtent l="0" t="0" r="17780" b="0"/>
                <wp:wrapTopAndBottom/>
                <wp:docPr id="2" name="Прямая соединительная линия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11570" cy="0"/>
                        </a:xfrm>
                        <a:prstGeom prst="line">
                          <a:avLst/>
                        </a:prstGeom>
                        <a:noFill/>
                        <a:ln w="1016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551CD5" id="Прямая соединительная линия 2" o:spid="_x0000_s1026" style="position:absolute;z-index:-251655168;visibility:visible;mso-wrap-style:square;mso-width-percent:0;mso-height-percent:0;mso-wrap-distance-left:0;mso-wrap-distance-top:-6e-5mm;mso-wrap-distance-right:0;mso-wrap-distance-bottom:-6e-5mm;mso-position-horizontal:absolute;mso-position-horizontal-relative:page;mso-position-vertical:absolute;mso-position-vertical-relative:text;mso-width-percent:0;mso-height-percent:0;mso-width-relative:page;mso-height-relative:page" from="56.7pt,14.3pt" to="545.8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" strokeweight=".8pt">
                <w10:wrap type="topAndBottom" anchorx="page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0"/>
          <w:szCs w:val="20"/>
          <w:lang w:eastAsia="ru-RU"/>
        </w:rPr>
        <mc:AlternateContent>
          <mc:Choice Requires="wps">
            <w:drawing>
              <wp:anchor distT="4294967294" distB="4294967294" distL="0" distR="0" simplePos="0" relativeHeight="251662336" behindDoc="1" locked="0" layoutInCell="1" allowOverlap="1" wp14:anchorId="6603F00E" wp14:editId="401D3608">
                <wp:simplePos x="0" y="0"/>
                <wp:positionH relativeFrom="page">
                  <wp:posOffset>720090</wp:posOffset>
                </wp:positionH>
                <wp:positionV relativeFrom="paragraph">
                  <wp:posOffset>386079</wp:posOffset>
                </wp:positionV>
                <wp:extent cx="6211570" cy="0"/>
                <wp:effectExtent l="0" t="0" r="17780" b="0"/>
                <wp:wrapTopAndBottom/>
                <wp:docPr id="4" name="Прямая соединительная линия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11570" cy="0"/>
                        </a:xfrm>
                        <a:prstGeom prst="line">
                          <a:avLst/>
                        </a:prstGeom>
                        <a:noFill/>
                        <a:ln w="1016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122E26" id="Прямая соединительная линия 4" o:spid="_x0000_s1026" style="position:absolute;z-index:-251654144;visibility:visible;mso-wrap-style:square;mso-width-percent:0;mso-height-percent:0;mso-wrap-distance-left:0;mso-wrap-distance-top:-6e-5mm;mso-wrap-distance-right:0;mso-wrap-distance-bottom:-6e-5mm;mso-position-horizontal:absolute;mso-position-horizontal-relative:page;mso-position-vertical:absolute;mso-position-vertical-relative:text;mso-width-percent:0;mso-height-percent:0;mso-width-relative:page;mso-height-relative:page" from="56.7pt,30.4pt" to="545.8pt,3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" strokeweight=".8pt">
                <w10:wrap type="topAndBottom" anchorx="page"/>
              </v:line>
            </w:pict>
          </mc:Fallback>
        </mc:AlternateContent>
      </w:r>
    </w:p>
    <w:p w:rsidR="00ED2A1C" w:rsidRDefault="00ED2A1C" w:rsidP="00D5289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ED2A1C" w:rsidRDefault="00ED2A1C" w:rsidP="00D5289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52897" w:rsidRPr="001700F8" w:rsidRDefault="00D52897" w:rsidP="00D5289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(фамилия, имя, отчество (при наличии), адрес, номер основного документа, удостоверяющего личность, сведения о дате выдачи и выдавшем органе)</w:t>
      </w:r>
    </w:p>
    <w:p w:rsidR="00D52897" w:rsidRPr="001700F8" w:rsidRDefault="009B5299" w:rsidP="00D5289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д</w:t>
      </w:r>
      <w:r w:rsidR="00D52897" w:rsidRPr="001700F8">
        <w:rPr>
          <w:rFonts w:ascii="Times New Roman" w:hAnsi="Times New Roman" w:cs="Times New Roman"/>
          <w:sz w:val="20"/>
          <w:szCs w:val="20"/>
        </w:rPr>
        <w:t xml:space="preserve">аю своё согласие </w:t>
      </w:r>
      <w:r w:rsidR="00D52897" w:rsidRPr="00D52897">
        <w:rPr>
          <w:rFonts w:ascii="Times New Roman" w:eastAsia="Times New Roman" w:hAnsi="Times New Roman" w:cs="Times New Roman"/>
          <w:sz w:val="20"/>
          <w:szCs w:val="20"/>
          <w:lang w:eastAsia="ru-RU"/>
        </w:rPr>
        <w:t>ООО «Компания «РИФЕЙ»</w:t>
      </w: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t xml:space="preserve"> (далее - Организатор)</w:t>
      </w:r>
      <w:r w:rsidR="00D52897" w:rsidRPr="00D52897">
        <w:rPr>
          <w:rFonts w:ascii="Times New Roman" w:hAnsi="Times New Roman" w:cs="Times New Roman"/>
          <w:sz w:val="20"/>
          <w:szCs w:val="20"/>
        </w:rPr>
        <w:t>,</w:t>
      </w:r>
      <w:r w:rsidR="00D52897" w:rsidRPr="001700F8">
        <w:rPr>
          <w:rFonts w:ascii="Times New Roman" w:hAnsi="Times New Roman" w:cs="Times New Roman"/>
          <w:sz w:val="20"/>
          <w:szCs w:val="20"/>
        </w:rPr>
        <w:t xml:space="preserve"> проводящему </w:t>
      </w:r>
      <w:r w:rsidR="00D52897">
        <w:rPr>
          <w:rFonts w:ascii="Times New Roman" w:hAnsi="Times New Roman" w:cs="Times New Roman"/>
          <w:bCs/>
          <w:snapToGrid w:val="0"/>
          <w:sz w:val="20"/>
          <w:szCs w:val="20"/>
        </w:rPr>
        <w:t>городскую экологическую акцию «</w:t>
      </w:r>
      <w:proofErr w:type="spellStart"/>
      <w:r w:rsidR="00D52897">
        <w:rPr>
          <w:rFonts w:ascii="Times New Roman" w:hAnsi="Times New Roman" w:cs="Times New Roman"/>
          <w:bCs/>
          <w:snapToGrid w:val="0"/>
          <w:sz w:val="20"/>
          <w:szCs w:val="20"/>
        </w:rPr>
        <w:t>АпсСтайл</w:t>
      </w:r>
      <w:proofErr w:type="spellEnd"/>
      <w:r w:rsidR="00D52897">
        <w:rPr>
          <w:rFonts w:ascii="Times New Roman" w:hAnsi="Times New Roman" w:cs="Times New Roman"/>
          <w:bCs/>
          <w:snapToGrid w:val="0"/>
          <w:sz w:val="20"/>
          <w:szCs w:val="20"/>
        </w:rPr>
        <w:t>»</w:t>
      </w:r>
      <w:r w:rsidR="00D52897" w:rsidRPr="001700F8">
        <w:rPr>
          <w:rFonts w:ascii="Times New Roman" w:hAnsi="Times New Roman" w:cs="Times New Roman"/>
          <w:sz w:val="20"/>
          <w:szCs w:val="20"/>
        </w:rPr>
        <w:t xml:space="preserve"> на обработку моих персональных данных на следующих условиях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Даю согласие на обработку как с использованием средств автоматизации, так и без использования таких средств персональных данных, то есть совершение, в том числе следующих действий: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. 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Перечень персональных данных, передаваемых </w:t>
      </w:r>
      <w:r w:rsidR="009B5299"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у</w:t>
      </w:r>
      <w:r w:rsidR="009B5299" w:rsidRPr="001700F8">
        <w:rPr>
          <w:rFonts w:ascii="Times New Roman" w:hAnsi="Times New Roman" w:cs="Times New Roman"/>
          <w:sz w:val="20"/>
          <w:szCs w:val="20"/>
        </w:rPr>
        <w:t xml:space="preserve"> </w:t>
      </w:r>
      <w:r w:rsidRPr="001700F8">
        <w:rPr>
          <w:rFonts w:ascii="Times New Roman" w:hAnsi="Times New Roman" w:cs="Times New Roman"/>
          <w:sz w:val="20"/>
          <w:szCs w:val="20"/>
        </w:rPr>
        <w:t>на обработку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фамилия, имя, отчество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сведения об основном документе, удостоверяющем личность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год, месяц, дата рождения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образовательное учреждение и его адрес, класс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номер телефона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адрес электронной почты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Согласие даётся с целью участия в конкурсных мероприятиях </w:t>
      </w:r>
      <w:r w:rsidR="009B5299"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а</w:t>
      </w:r>
      <w:r w:rsidRPr="001700F8">
        <w:rPr>
          <w:rFonts w:ascii="Times New Roman" w:hAnsi="Times New Roman" w:cs="Times New Roman"/>
          <w:sz w:val="20"/>
          <w:szCs w:val="20"/>
        </w:rPr>
        <w:t>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Даю согласие на передачу моих персональных данных третьим лицам и получение персональных данных от третьих лиц, а также других учреждений и организаций, принимающих участие в проведении конкурсных мероприятий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В целях информационного обеспечения согласен на включение в общедоступные источники следующих персональных данных: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фамилия, имя, отчество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год, месяц, дата рождения;</w:t>
      </w:r>
    </w:p>
    <w:p w:rsidR="00D52897" w:rsidRPr="001700F8" w:rsidRDefault="00D52897" w:rsidP="00D52897">
      <w:pPr>
        <w:pStyle w:val="aa"/>
        <w:widowControl w:val="0"/>
        <w:numPr>
          <w:ilvl w:val="1"/>
          <w:numId w:val="12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образовательное учреждение и его адрес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Персональные данные подлежат хранению в течение сроков, установленных законодательством Российской Федерации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Даю согласие на использование видеоматериалов исключительно в целях: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1"/>
        </w:numPr>
        <w:tabs>
          <w:tab w:val="left" w:pos="1136"/>
          <w:tab w:val="left" w:pos="2802"/>
          <w:tab w:val="left" w:pos="3299"/>
          <w:tab w:val="left" w:pos="4166"/>
          <w:tab w:val="left" w:pos="6101"/>
          <w:tab w:val="left" w:pos="7662"/>
          <w:tab w:val="left" w:pos="8950"/>
          <w:tab w:val="left" w:pos="9323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Размещения на сайте </w:t>
      </w:r>
      <w:r w:rsidR="009B5299" w:rsidRPr="00D52897">
        <w:rPr>
          <w:rFonts w:ascii="Times New Roman" w:eastAsia="Times New Roman" w:hAnsi="Times New Roman" w:cs="Times New Roman"/>
          <w:sz w:val="20"/>
          <w:szCs w:val="20"/>
          <w:lang w:eastAsia="ru-RU"/>
        </w:rPr>
        <w:t>ООО «Компания «РИФЕЙ»</w:t>
      </w:r>
      <w:r w:rsidRPr="001700F8">
        <w:rPr>
          <w:rFonts w:ascii="Times New Roman" w:hAnsi="Times New Roman" w:cs="Times New Roman"/>
          <w:sz w:val="20"/>
          <w:szCs w:val="20"/>
        </w:rPr>
        <w:t>;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1"/>
        </w:numPr>
        <w:tabs>
          <w:tab w:val="left" w:pos="113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размещения в роликах </w:t>
      </w:r>
      <w:r w:rsidR="009B5299" w:rsidRPr="00D52897">
        <w:rPr>
          <w:rFonts w:ascii="Times New Roman" w:eastAsia="Times New Roman" w:hAnsi="Times New Roman" w:cs="Times New Roman"/>
          <w:sz w:val="20"/>
          <w:szCs w:val="20"/>
          <w:lang w:eastAsia="ru-RU"/>
        </w:rPr>
        <w:t>ООО «Компания «РИФЕЙ»</w:t>
      </w:r>
      <w:r w:rsidRPr="001700F8">
        <w:rPr>
          <w:rFonts w:ascii="Times New Roman" w:hAnsi="Times New Roman" w:cs="Times New Roman"/>
          <w:sz w:val="20"/>
          <w:szCs w:val="20"/>
        </w:rPr>
        <w:t>, распространяемых для всеобщего сведения по телевидению (в том числе путём ретрансляции), также с использованием информационно-телекоммуникационной сети «Интернет» целиком либо отдельными фрагментами видеоматериалов.</w:t>
      </w:r>
    </w:p>
    <w:p w:rsidR="00D52897" w:rsidRPr="001700F8" w:rsidRDefault="009B5299" w:rsidP="00D52897">
      <w:pPr>
        <w:pStyle w:val="ab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Я информирован(а), что </w:t>
      </w: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</w:t>
      </w:r>
      <w:r w:rsidR="00D52897" w:rsidRPr="001700F8">
        <w:rPr>
          <w:rFonts w:ascii="Times New Roman" w:hAnsi="Times New Roman" w:cs="Times New Roman"/>
          <w:sz w:val="20"/>
          <w:szCs w:val="20"/>
        </w:rPr>
        <w:t xml:space="preserve"> гарантирует обработку видеоматериалов в со</w:t>
      </w:r>
      <w:r>
        <w:rPr>
          <w:rFonts w:ascii="Times New Roman" w:hAnsi="Times New Roman" w:cs="Times New Roman"/>
          <w:sz w:val="20"/>
          <w:szCs w:val="20"/>
        </w:rPr>
        <w:t xml:space="preserve">ответствии с интересами </w:t>
      </w: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</w:t>
      </w:r>
      <w:r w:rsidR="00D52897" w:rsidRPr="001700F8">
        <w:rPr>
          <w:rFonts w:ascii="Times New Roman" w:hAnsi="Times New Roman" w:cs="Times New Roman"/>
          <w:sz w:val="20"/>
          <w:szCs w:val="20"/>
        </w:rPr>
        <w:t>а и с действующим законодательством Российской Федерации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Настоящее согласие действует со дня его подписания до дня отзыва в письменной форме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20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 xml:space="preserve">Я могу отозвать настоящее согласие путём направления письменного заявления </w:t>
      </w:r>
      <w:r w:rsidR="009B5299"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</w:t>
      </w:r>
      <w:r w:rsidRPr="001700F8">
        <w:rPr>
          <w:rFonts w:ascii="Times New Roman" w:hAnsi="Times New Roman" w:cs="Times New Roman"/>
          <w:sz w:val="20"/>
          <w:szCs w:val="20"/>
        </w:rPr>
        <w:t xml:space="preserve">у. В этом случае </w:t>
      </w:r>
      <w:r w:rsidR="009B5299">
        <w:rPr>
          <w:rFonts w:ascii="Times New Roman" w:eastAsia="Times New Roman" w:hAnsi="Times New Roman" w:cs="Times New Roman"/>
          <w:sz w:val="20"/>
          <w:szCs w:val="20"/>
          <w:lang w:eastAsia="ru-RU"/>
        </w:rPr>
        <w:t>Организатор</w:t>
      </w:r>
      <w:r w:rsidRPr="001700F8">
        <w:rPr>
          <w:rFonts w:ascii="Times New Roman" w:hAnsi="Times New Roman" w:cs="Times New Roman"/>
          <w:sz w:val="20"/>
          <w:szCs w:val="20"/>
        </w:rPr>
        <w:t xml:space="preserve"> прекращает обработку персональных данных, которые подлежат уничтожению, если отсутствуют иные правовые основания для обработки, установленные законодательством Российской Федерации.</w:t>
      </w:r>
    </w:p>
    <w:p w:rsidR="00D52897" w:rsidRPr="001700F8" w:rsidRDefault="00D52897" w:rsidP="00D52897">
      <w:pPr>
        <w:pStyle w:val="aa"/>
        <w:widowControl w:val="0"/>
        <w:numPr>
          <w:ilvl w:val="0"/>
          <w:numId w:val="10"/>
        </w:numPr>
        <w:tabs>
          <w:tab w:val="left" w:pos="1346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Я подтверждаю, что, давая согласие, действую по собственной воле.</w:t>
      </w:r>
    </w:p>
    <w:p w:rsidR="00D52897" w:rsidRPr="001700F8" w:rsidRDefault="00D52897" w:rsidP="00D52897">
      <w:pPr>
        <w:pStyle w:val="ab"/>
        <w:tabs>
          <w:tab w:val="left" w:pos="1495"/>
          <w:tab w:val="left" w:pos="4010"/>
          <w:tab w:val="left" w:pos="4855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52897" w:rsidRPr="001700F8" w:rsidRDefault="00D52897" w:rsidP="00D52897">
      <w:pPr>
        <w:pStyle w:val="ab"/>
        <w:tabs>
          <w:tab w:val="left" w:pos="1495"/>
          <w:tab w:val="left" w:pos="4010"/>
          <w:tab w:val="left" w:pos="4855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52897" w:rsidRPr="001700F8" w:rsidRDefault="00D52897" w:rsidP="00D52897">
      <w:pPr>
        <w:pStyle w:val="ab"/>
        <w:tabs>
          <w:tab w:val="left" w:pos="1495"/>
          <w:tab w:val="left" w:pos="4010"/>
          <w:tab w:val="left" w:pos="4855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</w:rPr>
        <w:t>«</w:t>
      </w: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1700F8">
        <w:rPr>
          <w:rFonts w:ascii="Times New Roman" w:hAnsi="Times New Roman" w:cs="Times New Roman"/>
          <w:sz w:val="20"/>
          <w:szCs w:val="20"/>
        </w:rPr>
        <w:t>»</w:t>
      </w: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1700F8">
        <w:rPr>
          <w:rFonts w:ascii="Times New Roman" w:hAnsi="Times New Roman" w:cs="Times New Roman"/>
          <w:sz w:val="20"/>
          <w:szCs w:val="20"/>
        </w:rPr>
        <w:t>202</w:t>
      </w:r>
      <w:r w:rsidR="00C4435D">
        <w:rPr>
          <w:rFonts w:ascii="Times New Roman" w:hAnsi="Times New Roman" w:cs="Times New Roman"/>
          <w:sz w:val="20"/>
          <w:szCs w:val="20"/>
          <w:lang w:val="en-US"/>
        </w:rPr>
        <w:t>3</w:t>
      </w:r>
      <w:r w:rsidRPr="001700F8">
        <w:rPr>
          <w:rFonts w:ascii="Times New Roman" w:hAnsi="Times New Roman" w:cs="Times New Roman"/>
          <w:sz w:val="20"/>
          <w:szCs w:val="20"/>
        </w:rPr>
        <w:t>г.</w:t>
      </w:r>
    </w:p>
    <w:p w:rsidR="00D52897" w:rsidRPr="001700F8" w:rsidRDefault="00D52897" w:rsidP="00D5289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1700F8">
        <w:rPr>
          <w:rFonts w:ascii="Times New Roman" w:hAnsi="Times New Roman" w:cs="Times New Roman"/>
          <w:sz w:val="20"/>
          <w:szCs w:val="20"/>
        </w:rPr>
        <w:t xml:space="preserve">/ </w:t>
      </w:r>
      <w:r w:rsidRPr="001700F8">
        <w:rPr>
          <w:rFonts w:ascii="Times New Roman" w:hAnsi="Times New Roman" w:cs="Times New Roman"/>
          <w:sz w:val="20"/>
          <w:szCs w:val="20"/>
          <w:u w:val="single"/>
        </w:rPr>
        <w:tab/>
      </w:r>
    </w:p>
    <w:p w:rsidR="00D52897" w:rsidRPr="001700F8" w:rsidRDefault="00D52897" w:rsidP="00D52897">
      <w:pPr>
        <w:rPr>
          <w:rFonts w:ascii="Times New Roman" w:hAnsi="Times New Roman" w:cs="Times New Roman"/>
          <w:sz w:val="20"/>
          <w:szCs w:val="20"/>
        </w:rPr>
      </w:pPr>
    </w:p>
    <w:bookmarkEnd w:id="2"/>
    <w:p w:rsidR="00D52897" w:rsidRPr="00453BAD" w:rsidRDefault="00D52897" w:rsidP="00031063">
      <w:pPr>
        <w:spacing w:after="0"/>
        <w:rPr>
          <w:rFonts w:ascii="Times New Roman" w:hAnsi="Times New Roman" w:cs="Times New Roman"/>
          <w:sz w:val="16"/>
          <w:szCs w:val="16"/>
        </w:rPr>
      </w:pPr>
    </w:p>
    <w:sectPr w:rsidR="00D52897" w:rsidRPr="00453BAD" w:rsidSect="009D4228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F2554"/>
    <w:multiLevelType w:val="hybridMultilevel"/>
    <w:tmpl w:val="BB96E5A6"/>
    <w:lvl w:ilvl="0" w:tplc="D2EEB2D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94D3506"/>
    <w:multiLevelType w:val="hybridMultilevel"/>
    <w:tmpl w:val="DB0CE7C8"/>
    <w:lvl w:ilvl="0" w:tplc="22DE1708">
      <w:start w:val="4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2A63456B"/>
    <w:multiLevelType w:val="hybridMultilevel"/>
    <w:tmpl w:val="C41E68F8"/>
    <w:lvl w:ilvl="0" w:tplc="60725542">
      <w:numFmt w:val="bullet"/>
      <w:lvlText w:val="–"/>
      <w:lvlJc w:val="left"/>
      <w:pPr>
        <w:ind w:left="216" w:hanging="210"/>
      </w:pPr>
      <w:rPr>
        <w:rFonts w:ascii="Times New Roman" w:eastAsia="Times New Roman" w:hAnsi="Times New Roman" w:cs="Times New Roman" w:hint="default"/>
        <w:spacing w:val="-1"/>
        <w:w w:val="100"/>
        <w:sz w:val="28"/>
        <w:szCs w:val="28"/>
        <w:lang w:val="ru-RU" w:eastAsia="ru-RU" w:bidi="ru-RU"/>
      </w:rPr>
    </w:lvl>
    <w:lvl w:ilvl="1" w:tplc="51F6A054">
      <w:numFmt w:val="bullet"/>
      <w:lvlText w:val="•"/>
      <w:lvlJc w:val="left"/>
      <w:pPr>
        <w:ind w:left="1254" w:hanging="210"/>
      </w:pPr>
      <w:rPr>
        <w:rFonts w:hint="default"/>
        <w:lang w:val="ru-RU" w:eastAsia="ru-RU" w:bidi="ru-RU"/>
      </w:rPr>
    </w:lvl>
    <w:lvl w:ilvl="2" w:tplc="5DF03F88">
      <w:numFmt w:val="bullet"/>
      <w:lvlText w:val="•"/>
      <w:lvlJc w:val="left"/>
      <w:pPr>
        <w:ind w:left="2289" w:hanging="210"/>
      </w:pPr>
      <w:rPr>
        <w:rFonts w:hint="default"/>
        <w:lang w:val="ru-RU" w:eastAsia="ru-RU" w:bidi="ru-RU"/>
      </w:rPr>
    </w:lvl>
    <w:lvl w:ilvl="3" w:tplc="A3068C74">
      <w:numFmt w:val="bullet"/>
      <w:lvlText w:val="•"/>
      <w:lvlJc w:val="left"/>
      <w:pPr>
        <w:ind w:left="3323" w:hanging="210"/>
      </w:pPr>
      <w:rPr>
        <w:rFonts w:hint="default"/>
        <w:lang w:val="ru-RU" w:eastAsia="ru-RU" w:bidi="ru-RU"/>
      </w:rPr>
    </w:lvl>
    <w:lvl w:ilvl="4" w:tplc="CF86022A">
      <w:numFmt w:val="bullet"/>
      <w:lvlText w:val="•"/>
      <w:lvlJc w:val="left"/>
      <w:pPr>
        <w:ind w:left="4358" w:hanging="210"/>
      </w:pPr>
      <w:rPr>
        <w:rFonts w:hint="default"/>
        <w:lang w:val="ru-RU" w:eastAsia="ru-RU" w:bidi="ru-RU"/>
      </w:rPr>
    </w:lvl>
    <w:lvl w:ilvl="5" w:tplc="73669B6C">
      <w:numFmt w:val="bullet"/>
      <w:lvlText w:val="•"/>
      <w:lvlJc w:val="left"/>
      <w:pPr>
        <w:ind w:left="5393" w:hanging="210"/>
      </w:pPr>
      <w:rPr>
        <w:rFonts w:hint="default"/>
        <w:lang w:val="ru-RU" w:eastAsia="ru-RU" w:bidi="ru-RU"/>
      </w:rPr>
    </w:lvl>
    <w:lvl w:ilvl="6" w:tplc="27D0DCFC">
      <w:numFmt w:val="bullet"/>
      <w:lvlText w:val="•"/>
      <w:lvlJc w:val="left"/>
      <w:pPr>
        <w:ind w:left="6427" w:hanging="210"/>
      </w:pPr>
      <w:rPr>
        <w:rFonts w:hint="default"/>
        <w:lang w:val="ru-RU" w:eastAsia="ru-RU" w:bidi="ru-RU"/>
      </w:rPr>
    </w:lvl>
    <w:lvl w:ilvl="7" w:tplc="28549074">
      <w:numFmt w:val="bullet"/>
      <w:lvlText w:val="•"/>
      <w:lvlJc w:val="left"/>
      <w:pPr>
        <w:ind w:left="7462" w:hanging="210"/>
      </w:pPr>
      <w:rPr>
        <w:rFonts w:hint="default"/>
        <w:lang w:val="ru-RU" w:eastAsia="ru-RU" w:bidi="ru-RU"/>
      </w:rPr>
    </w:lvl>
    <w:lvl w:ilvl="8" w:tplc="19E243E6">
      <w:numFmt w:val="bullet"/>
      <w:lvlText w:val="•"/>
      <w:lvlJc w:val="left"/>
      <w:pPr>
        <w:ind w:left="8496" w:hanging="210"/>
      </w:pPr>
      <w:rPr>
        <w:rFonts w:hint="default"/>
        <w:lang w:val="ru-RU" w:eastAsia="ru-RU" w:bidi="ru-RU"/>
      </w:rPr>
    </w:lvl>
  </w:abstractNum>
  <w:abstractNum w:abstractNumId="3" w15:restartNumberingAfterBreak="0">
    <w:nsid w:val="2B370547"/>
    <w:multiLevelType w:val="hybridMultilevel"/>
    <w:tmpl w:val="1CAA0E5C"/>
    <w:lvl w:ilvl="0" w:tplc="47CCC214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36202F8A"/>
    <w:multiLevelType w:val="hybridMultilevel"/>
    <w:tmpl w:val="987E89EE"/>
    <w:lvl w:ilvl="0" w:tplc="67AED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82D584D"/>
    <w:multiLevelType w:val="hybridMultilevel"/>
    <w:tmpl w:val="07DE300E"/>
    <w:lvl w:ilvl="0" w:tplc="EDE86D4E">
      <w:start w:val="1"/>
      <w:numFmt w:val="decimal"/>
      <w:lvlText w:val="%1."/>
      <w:lvlJc w:val="left"/>
      <w:pPr>
        <w:ind w:left="216" w:hanging="280"/>
      </w:pPr>
      <w:rPr>
        <w:rFonts w:ascii="Times New Roman" w:eastAsia="Times New Roman" w:hAnsi="Times New Roman" w:cs="Times New Roman" w:hint="default"/>
        <w:spacing w:val="-35"/>
        <w:w w:val="100"/>
        <w:sz w:val="26"/>
        <w:szCs w:val="26"/>
        <w:lang w:val="ru-RU" w:eastAsia="ru-RU" w:bidi="ru-RU"/>
      </w:rPr>
    </w:lvl>
    <w:lvl w:ilvl="1" w:tplc="97901AFA">
      <w:numFmt w:val="bullet"/>
      <w:lvlText w:val="•"/>
      <w:lvlJc w:val="left"/>
      <w:pPr>
        <w:ind w:left="1254" w:hanging="280"/>
      </w:pPr>
      <w:rPr>
        <w:rFonts w:hint="default"/>
        <w:lang w:val="ru-RU" w:eastAsia="ru-RU" w:bidi="ru-RU"/>
      </w:rPr>
    </w:lvl>
    <w:lvl w:ilvl="2" w:tplc="352AEF3A">
      <w:numFmt w:val="bullet"/>
      <w:lvlText w:val="•"/>
      <w:lvlJc w:val="left"/>
      <w:pPr>
        <w:ind w:left="2289" w:hanging="280"/>
      </w:pPr>
      <w:rPr>
        <w:rFonts w:hint="default"/>
        <w:lang w:val="ru-RU" w:eastAsia="ru-RU" w:bidi="ru-RU"/>
      </w:rPr>
    </w:lvl>
    <w:lvl w:ilvl="3" w:tplc="329A9B5E">
      <w:numFmt w:val="bullet"/>
      <w:lvlText w:val="•"/>
      <w:lvlJc w:val="left"/>
      <w:pPr>
        <w:ind w:left="3323" w:hanging="280"/>
      </w:pPr>
      <w:rPr>
        <w:rFonts w:hint="default"/>
        <w:lang w:val="ru-RU" w:eastAsia="ru-RU" w:bidi="ru-RU"/>
      </w:rPr>
    </w:lvl>
    <w:lvl w:ilvl="4" w:tplc="F266C696">
      <w:numFmt w:val="bullet"/>
      <w:lvlText w:val="•"/>
      <w:lvlJc w:val="left"/>
      <w:pPr>
        <w:ind w:left="4358" w:hanging="280"/>
      </w:pPr>
      <w:rPr>
        <w:rFonts w:hint="default"/>
        <w:lang w:val="ru-RU" w:eastAsia="ru-RU" w:bidi="ru-RU"/>
      </w:rPr>
    </w:lvl>
    <w:lvl w:ilvl="5" w:tplc="F77287E2">
      <w:numFmt w:val="bullet"/>
      <w:lvlText w:val="•"/>
      <w:lvlJc w:val="left"/>
      <w:pPr>
        <w:ind w:left="5393" w:hanging="280"/>
      </w:pPr>
      <w:rPr>
        <w:rFonts w:hint="default"/>
        <w:lang w:val="ru-RU" w:eastAsia="ru-RU" w:bidi="ru-RU"/>
      </w:rPr>
    </w:lvl>
    <w:lvl w:ilvl="6" w:tplc="5582DFCA">
      <w:numFmt w:val="bullet"/>
      <w:lvlText w:val="•"/>
      <w:lvlJc w:val="left"/>
      <w:pPr>
        <w:ind w:left="6427" w:hanging="280"/>
      </w:pPr>
      <w:rPr>
        <w:rFonts w:hint="default"/>
        <w:lang w:val="ru-RU" w:eastAsia="ru-RU" w:bidi="ru-RU"/>
      </w:rPr>
    </w:lvl>
    <w:lvl w:ilvl="7" w:tplc="C96CA85C">
      <w:numFmt w:val="bullet"/>
      <w:lvlText w:val="•"/>
      <w:lvlJc w:val="left"/>
      <w:pPr>
        <w:ind w:left="7462" w:hanging="280"/>
      </w:pPr>
      <w:rPr>
        <w:rFonts w:hint="default"/>
        <w:lang w:val="ru-RU" w:eastAsia="ru-RU" w:bidi="ru-RU"/>
      </w:rPr>
    </w:lvl>
    <w:lvl w:ilvl="8" w:tplc="3ED2564E">
      <w:numFmt w:val="bullet"/>
      <w:lvlText w:val="•"/>
      <w:lvlJc w:val="left"/>
      <w:pPr>
        <w:ind w:left="8496" w:hanging="280"/>
      </w:pPr>
      <w:rPr>
        <w:rFonts w:hint="default"/>
        <w:lang w:val="ru-RU" w:eastAsia="ru-RU" w:bidi="ru-RU"/>
      </w:rPr>
    </w:lvl>
  </w:abstractNum>
  <w:abstractNum w:abstractNumId="6" w15:restartNumberingAfterBreak="0">
    <w:nsid w:val="56321190"/>
    <w:multiLevelType w:val="hybridMultilevel"/>
    <w:tmpl w:val="4CF6CD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B77E37"/>
    <w:multiLevelType w:val="hybridMultilevel"/>
    <w:tmpl w:val="C8C0016E"/>
    <w:lvl w:ilvl="0" w:tplc="76D4159E">
      <w:start w:val="1"/>
      <w:numFmt w:val="decimal"/>
      <w:lvlText w:val="%1."/>
      <w:lvlJc w:val="left"/>
      <w:pPr>
        <w:ind w:left="78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9" w:hanging="360"/>
      </w:pPr>
    </w:lvl>
    <w:lvl w:ilvl="2" w:tplc="0419001B" w:tentative="1">
      <w:start w:val="1"/>
      <w:numFmt w:val="lowerRoman"/>
      <w:lvlText w:val="%3."/>
      <w:lvlJc w:val="right"/>
      <w:pPr>
        <w:ind w:left="2229" w:hanging="180"/>
      </w:pPr>
    </w:lvl>
    <w:lvl w:ilvl="3" w:tplc="0419000F" w:tentative="1">
      <w:start w:val="1"/>
      <w:numFmt w:val="decimal"/>
      <w:lvlText w:val="%4."/>
      <w:lvlJc w:val="left"/>
      <w:pPr>
        <w:ind w:left="2949" w:hanging="360"/>
      </w:pPr>
    </w:lvl>
    <w:lvl w:ilvl="4" w:tplc="04190019" w:tentative="1">
      <w:start w:val="1"/>
      <w:numFmt w:val="lowerLetter"/>
      <w:lvlText w:val="%5."/>
      <w:lvlJc w:val="left"/>
      <w:pPr>
        <w:ind w:left="3669" w:hanging="360"/>
      </w:pPr>
    </w:lvl>
    <w:lvl w:ilvl="5" w:tplc="0419001B" w:tentative="1">
      <w:start w:val="1"/>
      <w:numFmt w:val="lowerRoman"/>
      <w:lvlText w:val="%6."/>
      <w:lvlJc w:val="right"/>
      <w:pPr>
        <w:ind w:left="4389" w:hanging="180"/>
      </w:pPr>
    </w:lvl>
    <w:lvl w:ilvl="6" w:tplc="0419000F" w:tentative="1">
      <w:start w:val="1"/>
      <w:numFmt w:val="decimal"/>
      <w:lvlText w:val="%7."/>
      <w:lvlJc w:val="left"/>
      <w:pPr>
        <w:ind w:left="5109" w:hanging="360"/>
      </w:pPr>
    </w:lvl>
    <w:lvl w:ilvl="7" w:tplc="04190019" w:tentative="1">
      <w:start w:val="1"/>
      <w:numFmt w:val="lowerLetter"/>
      <w:lvlText w:val="%8."/>
      <w:lvlJc w:val="left"/>
      <w:pPr>
        <w:ind w:left="5829" w:hanging="360"/>
      </w:pPr>
    </w:lvl>
    <w:lvl w:ilvl="8" w:tplc="041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8" w15:restartNumberingAfterBreak="0">
    <w:nsid w:val="6CED1118"/>
    <w:multiLevelType w:val="hybridMultilevel"/>
    <w:tmpl w:val="F5C8A808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761A152F"/>
    <w:multiLevelType w:val="hybridMultilevel"/>
    <w:tmpl w:val="594045AA"/>
    <w:lvl w:ilvl="0" w:tplc="EE3C268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6915A07"/>
    <w:multiLevelType w:val="hybridMultilevel"/>
    <w:tmpl w:val="F68E38CA"/>
    <w:lvl w:ilvl="0" w:tplc="E77E576C">
      <w:numFmt w:val="bullet"/>
      <w:lvlText w:val="о"/>
      <w:lvlJc w:val="left"/>
      <w:pPr>
        <w:ind w:left="216" w:hanging="210"/>
      </w:pPr>
      <w:rPr>
        <w:rFonts w:ascii="Times New Roman" w:eastAsia="Times New Roman" w:hAnsi="Times New Roman" w:cs="Times New Roman" w:hint="default"/>
        <w:spacing w:val="-5"/>
        <w:w w:val="100"/>
        <w:sz w:val="28"/>
        <w:szCs w:val="28"/>
        <w:lang w:val="ru-RU" w:eastAsia="ru-RU" w:bidi="ru-RU"/>
      </w:rPr>
    </w:lvl>
    <w:lvl w:ilvl="1" w:tplc="4836946C">
      <w:numFmt w:val="bullet"/>
      <w:lvlText w:val="‒"/>
      <w:lvlJc w:val="left"/>
      <w:pPr>
        <w:ind w:left="216" w:hanging="210"/>
      </w:pPr>
      <w:rPr>
        <w:rFonts w:ascii="Times New Roman" w:eastAsia="Times New Roman" w:hAnsi="Times New Roman" w:cs="Times New Roman" w:hint="default"/>
        <w:spacing w:val="-2"/>
        <w:w w:val="100"/>
        <w:sz w:val="28"/>
        <w:szCs w:val="28"/>
        <w:lang w:val="ru-RU" w:eastAsia="ru-RU" w:bidi="ru-RU"/>
      </w:rPr>
    </w:lvl>
    <w:lvl w:ilvl="2" w:tplc="640A43B4">
      <w:numFmt w:val="bullet"/>
      <w:lvlText w:val="•"/>
      <w:lvlJc w:val="left"/>
      <w:pPr>
        <w:ind w:left="2289" w:hanging="210"/>
      </w:pPr>
      <w:rPr>
        <w:rFonts w:hint="default"/>
        <w:lang w:val="ru-RU" w:eastAsia="ru-RU" w:bidi="ru-RU"/>
      </w:rPr>
    </w:lvl>
    <w:lvl w:ilvl="3" w:tplc="CDD4E704">
      <w:numFmt w:val="bullet"/>
      <w:lvlText w:val="•"/>
      <w:lvlJc w:val="left"/>
      <w:pPr>
        <w:ind w:left="3323" w:hanging="210"/>
      </w:pPr>
      <w:rPr>
        <w:rFonts w:hint="default"/>
        <w:lang w:val="ru-RU" w:eastAsia="ru-RU" w:bidi="ru-RU"/>
      </w:rPr>
    </w:lvl>
    <w:lvl w:ilvl="4" w:tplc="2AEE6F06">
      <w:numFmt w:val="bullet"/>
      <w:lvlText w:val="•"/>
      <w:lvlJc w:val="left"/>
      <w:pPr>
        <w:ind w:left="4358" w:hanging="210"/>
      </w:pPr>
      <w:rPr>
        <w:rFonts w:hint="default"/>
        <w:lang w:val="ru-RU" w:eastAsia="ru-RU" w:bidi="ru-RU"/>
      </w:rPr>
    </w:lvl>
    <w:lvl w:ilvl="5" w:tplc="DCB49518">
      <w:numFmt w:val="bullet"/>
      <w:lvlText w:val="•"/>
      <w:lvlJc w:val="left"/>
      <w:pPr>
        <w:ind w:left="5393" w:hanging="210"/>
      </w:pPr>
      <w:rPr>
        <w:rFonts w:hint="default"/>
        <w:lang w:val="ru-RU" w:eastAsia="ru-RU" w:bidi="ru-RU"/>
      </w:rPr>
    </w:lvl>
    <w:lvl w:ilvl="6" w:tplc="399EB244">
      <w:numFmt w:val="bullet"/>
      <w:lvlText w:val="•"/>
      <w:lvlJc w:val="left"/>
      <w:pPr>
        <w:ind w:left="6427" w:hanging="210"/>
      </w:pPr>
      <w:rPr>
        <w:rFonts w:hint="default"/>
        <w:lang w:val="ru-RU" w:eastAsia="ru-RU" w:bidi="ru-RU"/>
      </w:rPr>
    </w:lvl>
    <w:lvl w:ilvl="7" w:tplc="731C6480">
      <w:numFmt w:val="bullet"/>
      <w:lvlText w:val="•"/>
      <w:lvlJc w:val="left"/>
      <w:pPr>
        <w:ind w:left="7462" w:hanging="210"/>
      </w:pPr>
      <w:rPr>
        <w:rFonts w:hint="default"/>
        <w:lang w:val="ru-RU" w:eastAsia="ru-RU" w:bidi="ru-RU"/>
      </w:rPr>
    </w:lvl>
    <w:lvl w:ilvl="8" w:tplc="02BE71DC">
      <w:numFmt w:val="bullet"/>
      <w:lvlText w:val="•"/>
      <w:lvlJc w:val="left"/>
      <w:pPr>
        <w:ind w:left="8496" w:hanging="210"/>
      </w:pPr>
      <w:rPr>
        <w:rFonts w:hint="default"/>
        <w:lang w:val="ru-RU" w:eastAsia="ru-RU" w:bidi="ru-RU"/>
      </w:rPr>
    </w:lvl>
  </w:abstractNum>
  <w:abstractNum w:abstractNumId="11" w15:restartNumberingAfterBreak="0">
    <w:nsid w:val="7B40102F"/>
    <w:multiLevelType w:val="hybridMultilevel"/>
    <w:tmpl w:val="0ED8B124"/>
    <w:lvl w:ilvl="0" w:tplc="1A7EC070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8"/>
  </w:num>
  <w:num w:numId="5">
    <w:abstractNumId w:val="4"/>
  </w:num>
  <w:num w:numId="6">
    <w:abstractNumId w:val="7"/>
  </w:num>
  <w:num w:numId="7">
    <w:abstractNumId w:val="0"/>
  </w:num>
  <w:num w:numId="8">
    <w:abstractNumId w:val="11"/>
  </w:num>
  <w:num w:numId="9">
    <w:abstractNumId w:val="1"/>
  </w:num>
  <w:num w:numId="10">
    <w:abstractNumId w:val="5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007E"/>
    <w:rsid w:val="00000BFB"/>
    <w:rsid w:val="000227A0"/>
    <w:rsid w:val="00026ECA"/>
    <w:rsid w:val="00030513"/>
    <w:rsid w:val="00031063"/>
    <w:rsid w:val="0003160C"/>
    <w:rsid w:val="00044646"/>
    <w:rsid w:val="00056A30"/>
    <w:rsid w:val="00061AD6"/>
    <w:rsid w:val="000705B3"/>
    <w:rsid w:val="000A48D0"/>
    <w:rsid w:val="000B6F0D"/>
    <w:rsid w:val="000D77A8"/>
    <w:rsid w:val="000E1999"/>
    <w:rsid w:val="000F01F0"/>
    <w:rsid w:val="0010540F"/>
    <w:rsid w:val="00112ECE"/>
    <w:rsid w:val="00141848"/>
    <w:rsid w:val="001948FE"/>
    <w:rsid w:val="00211CEE"/>
    <w:rsid w:val="002145B5"/>
    <w:rsid w:val="00214BFC"/>
    <w:rsid w:val="002175E7"/>
    <w:rsid w:val="00255E69"/>
    <w:rsid w:val="00270AE3"/>
    <w:rsid w:val="002867CA"/>
    <w:rsid w:val="002913ED"/>
    <w:rsid w:val="002C040E"/>
    <w:rsid w:val="002C2033"/>
    <w:rsid w:val="002C6378"/>
    <w:rsid w:val="002E5915"/>
    <w:rsid w:val="002F2A05"/>
    <w:rsid w:val="00303D88"/>
    <w:rsid w:val="0032551A"/>
    <w:rsid w:val="003A0255"/>
    <w:rsid w:val="003B3703"/>
    <w:rsid w:val="003C4F12"/>
    <w:rsid w:val="003F0065"/>
    <w:rsid w:val="00413CB0"/>
    <w:rsid w:val="00452BA2"/>
    <w:rsid w:val="00453BAD"/>
    <w:rsid w:val="004645E0"/>
    <w:rsid w:val="00483121"/>
    <w:rsid w:val="00494A8A"/>
    <w:rsid w:val="004A5E67"/>
    <w:rsid w:val="004B65F4"/>
    <w:rsid w:val="004C599C"/>
    <w:rsid w:val="004E35E2"/>
    <w:rsid w:val="004E71F9"/>
    <w:rsid w:val="00501234"/>
    <w:rsid w:val="005139AF"/>
    <w:rsid w:val="005217C8"/>
    <w:rsid w:val="00527491"/>
    <w:rsid w:val="005B7F9D"/>
    <w:rsid w:val="005D6276"/>
    <w:rsid w:val="005E5A28"/>
    <w:rsid w:val="005E6484"/>
    <w:rsid w:val="00650D53"/>
    <w:rsid w:val="00653D45"/>
    <w:rsid w:val="006624A4"/>
    <w:rsid w:val="0067791B"/>
    <w:rsid w:val="00687D2D"/>
    <w:rsid w:val="006A4A1F"/>
    <w:rsid w:val="006D7F3F"/>
    <w:rsid w:val="006F6E49"/>
    <w:rsid w:val="0073031C"/>
    <w:rsid w:val="007347F7"/>
    <w:rsid w:val="007805E6"/>
    <w:rsid w:val="00786AFF"/>
    <w:rsid w:val="007B2429"/>
    <w:rsid w:val="007C1254"/>
    <w:rsid w:val="007E5367"/>
    <w:rsid w:val="00807917"/>
    <w:rsid w:val="00811E1E"/>
    <w:rsid w:val="00842029"/>
    <w:rsid w:val="0084403B"/>
    <w:rsid w:val="00851457"/>
    <w:rsid w:val="00856BAC"/>
    <w:rsid w:val="008847DE"/>
    <w:rsid w:val="008C061E"/>
    <w:rsid w:val="008D2CF8"/>
    <w:rsid w:val="008E1CB6"/>
    <w:rsid w:val="008E66CB"/>
    <w:rsid w:val="008F202E"/>
    <w:rsid w:val="00915ED5"/>
    <w:rsid w:val="0093487D"/>
    <w:rsid w:val="0094345A"/>
    <w:rsid w:val="00956CC5"/>
    <w:rsid w:val="00960106"/>
    <w:rsid w:val="00960E13"/>
    <w:rsid w:val="00965D57"/>
    <w:rsid w:val="0097692F"/>
    <w:rsid w:val="00977EF1"/>
    <w:rsid w:val="00994224"/>
    <w:rsid w:val="009A05AE"/>
    <w:rsid w:val="009B51C5"/>
    <w:rsid w:val="009B5299"/>
    <w:rsid w:val="009C310B"/>
    <w:rsid w:val="009C344A"/>
    <w:rsid w:val="009D4228"/>
    <w:rsid w:val="009E7E5C"/>
    <w:rsid w:val="009F0992"/>
    <w:rsid w:val="00A10380"/>
    <w:rsid w:val="00A171E3"/>
    <w:rsid w:val="00A37AA2"/>
    <w:rsid w:val="00A556DF"/>
    <w:rsid w:val="00A667AD"/>
    <w:rsid w:val="00A66C52"/>
    <w:rsid w:val="00A77D6B"/>
    <w:rsid w:val="00A90073"/>
    <w:rsid w:val="00AB5956"/>
    <w:rsid w:val="00AB7F96"/>
    <w:rsid w:val="00AE4060"/>
    <w:rsid w:val="00AF7924"/>
    <w:rsid w:val="00B02C95"/>
    <w:rsid w:val="00B33A05"/>
    <w:rsid w:val="00B41FCE"/>
    <w:rsid w:val="00B446FB"/>
    <w:rsid w:val="00B62B66"/>
    <w:rsid w:val="00B931C9"/>
    <w:rsid w:val="00BA7751"/>
    <w:rsid w:val="00BE3FF1"/>
    <w:rsid w:val="00C277C9"/>
    <w:rsid w:val="00C4249E"/>
    <w:rsid w:val="00C4435D"/>
    <w:rsid w:val="00C579EE"/>
    <w:rsid w:val="00C8007E"/>
    <w:rsid w:val="00CE6853"/>
    <w:rsid w:val="00D12458"/>
    <w:rsid w:val="00D1609C"/>
    <w:rsid w:val="00D52897"/>
    <w:rsid w:val="00D53B74"/>
    <w:rsid w:val="00D651F0"/>
    <w:rsid w:val="00D834E0"/>
    <w:rsid w:val="00D84C01"/>
    <w:rsid w:val="00D8522C"/>
    <w:rsid w:val="00DC72BA"/>
    <w:rsid w:val="00DF6DF0"/>
    <w:rsid w:val="00E41873"/>
    <w:rsid w:val="00E42382"/>
    <w:rsid w:val="00E45F37"/>
    <w:rsid w:val="00E512A4"/>
    <w:rsid w:val="00E57910"/>
    <w:rsid w:val="00E65B06"/>
    <w:rsid w:val="00EA6816"/>
    <w:rsid w:val="00EC306A"/>
    <w:rsid w:val="00ED2A1C"/>
    <w:rsid w:val="00EE021D"/>
    <w:rsid w:val="00EF5BA6"/>
    <w:rsid w:val="00F0158F"/>
    <w:rsid w:val="00F228C2"/>
    <w:rsid w:val="00F23714"/>
    <w:rsid w:val="00F26CB6"/>
    <w:rsid w:val="00F27583"/>
    <w:rsid w:val="00F54D4E"/>
    <w:rsid w:val="00F570A6"/>
    <w:rsid w:val="00F57184"/>
    <w:rsid w:val="00F5746B"/>
    <w:rsid w:val="00F7134C"/>
    <w:rsid w:val="00F72796"/>
    <w:rsid w:val="00F831C8"/>
    <w:rsid w:val="00F85940"/>
    <w:rsid w:val="00FC7A91"/>
    <w:rsid w:val="00FD0F07"/>
    <w:rsid w:val="00FD109C"/>
    <w:rsid w:val="00FE3FDE"/>
    <w:rsid w:val="00FF0A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14386"/>
  <w15:docId w15:val="{204950CF-1C0D-43CD-B486-125A9CC57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60106"/>
  </w:style>
  <w:style w:type="paragraph" w:styleId="1">
    <w:name w:val="heading 1"/>
    <w:basedOn w:val="a"/>
    <w:next w:val="a"/>
    <w:link w:val="10"/>
    <w:uiPriority w:val="9"/>
    <w:qFormat/>
    <w:rsid w:val="009769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601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960106"/>
    <w:rPr>
      <w:rFonts w:ascii="Tahoma" w:hAnsi="Tahoma" w:cs="Tahoma"/>
      <w:sz w:val="16"/>
      <w:szCs w:val="16"/>
    </w:rPr>
  </w:style>
  <w:style w:type="paragraph" w:styleId="a5">
    <w:name w:val="No Spacing"/>
    <w:link w:val="a6"/>
    <w:uiPriority w:val="1"/>
    <w:qFormat/>
    <w:rsid w:val="0084403B"/>
    <w:pPr>
      <w:spacing w:after="0" w:line="240" w:lineRule="auto"/>
    </w:pPr>
  </w:style>
  <w:style w:type="table" w:styleId="a7">
    <w:name w:val="Table Grid"/>
    <w:basedOn w:val="a1"/>
    <w:uiPriority w:val="59"/>
    <w:unhideWhenUsed/>
    <w:rsid w:val="00A37A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uiPriority w:val="99"/>
    <w:unhideWhenUsed/>
    <w:rsid w:val="00960E13"/>
    <w:rPr>
      <w:color w:val="0000FF"/>
      <w:u w:val="single"/>
    </w:rPr>
  </w:style>
  <w:style w:type="character" w:customStyle="1" w:styleId="a6">
    <w:name w:val="Без интервала Знак"/>
    <w:link w:val="a5"/>
    <w:uiPriority w:val="1"/>
    <w:rsid w:val="00960E13"/>
  </w:style>
  <w:style w:type="character" w:customStyle="1" w:styleId="x-phmenubutton">
    <w:name w:val="x-ph__menu__button"/>
    <w:basedOn w:val="a0"/>
    <w:rsid w:val="00960E13"/>
  </w:style>
  <w:style w:type="character" w:customStyle="1" w:styleId="11">
    <w:name w:val="Неразрешенное упоминание1"/>
    <w:basedOn w:val="a0"/>
    <w:uiPriority w:val="99"/>
    <w:semiHidden/>
    <w:unhideWhenUsed/>
    <w:rsid w:val="00960E13"/>
    <w:rPr>
      <w:color w:val="808080"/>
      <w:shd w:val="clear" w:color="auto" w:fill="E6E6E6"/>
    </w:rPr>
  </w:style>
  <w:style w:type="paragraph" w:styleId="a9">
    <w:name w:val="Normal (Web)"/>
    <w:basedOn w:val="a"/>
    <w:uiPriority w:val="99"/>
    <w:semiHidden/>
    <w:unhideWhenUsed/>
    <w:rsid w:val="002867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List Paragraph"/>
    <w:basedOn w:val="a"/>
    <w:uiPriority w:val="1"/>
    <w:qFormat/>
    <w:rsid w:val="00F72796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97692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Default">
    <w:name w:val="Default"/>
    <w:rsid w:val="006624A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2">
    <w:name w:val="Знак Знак1 Знак"/>
    <w:basedOn w:val="a"/>
    <w:rsid w:val="00E42382"/>
    <w:pPr>
      <w:tabs>
        <w:tab w:val="num" w:pos="432"/>
      </w:tabs>
      <w:spacing w:before="120" w:after="160" w:line="240" w:lineRule="auto"/>
      <w:ind w:left="432" w:hanging="432"/>
      <w:jc w:val="both"/>
    </w:pPr>
    <w:rPr>
      <w:rFonts w:ascii="Times New Roman" w:eastAsia="Times New Roman" w:hAnsi="Times New Roman" w:cs="Times New Roman"/>
      <w:b/>
      <w:bCs/>
      <w:caps/>
      <w:sz w:val="32"/>
      <w:szCs w:val="32"/>
      <w:lang w:val="en-US"/>
    </w:rPr>
  </w:style>
  <w:style w:type="paragraph" w:styleId="2">
    <w:name w:val="Body Text 2"/>
    <w:basedOn w:val="a"/>
    <w:link w:val="20"/>
    <w:unhideWhenUsed/>
    <w:rsid w:val="00B41FCE"/>
    <w:pPr>
      <w:spacing w:after="120" w:line="48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20">
    <w:name w:val="Основной текст 2 Знак"/>
    <w:basedOn w:val="a0"/>
    <w:link w:val="2"/>
    <w:rsid w:val="00B41FCE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21">
    <w:name w:val="Body Text Indent 2"/>
    <w:basedOn w:val="a"/>
    <w:link w:val="22"/>
    <w:uiPriority w:val="99"/>
    <w:unhideWhenUsed/>
    <w:rsid w:val="00B41FCE"/>
    <w:pPr>
      <w:spacing w:after="120" w:line="480" w:lineRule="auto"/>
      <w:ind w:left="283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rsid w:val="00B41FCE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Body Text"/>
    <w:basedOn w:val="a"/>
    <w:link w:val="ac"/>
    <w:uiPriority w:val="99"/>
    <w:semiHidden/>
    <w:unhideWhenUsed/>
    <w:rsid w:val="00B41FCE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B41FCE"/>
  </w:style>
  <w:style w:type="paragraph" w:customStyle="1" w:styleId="FirstParagraph">
    <w:name w:val="First Paragraph"/>
    <w:basedOn w:val="ab"/>
    <w:next w:val="ab"/>
    <w:qFormat/>
    <w:rsid w:val="00B41FCE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vetlakovana@ecoteo.r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ifey-apo1@mail.ru" TargetMode="External"/><Relationship Id="rId5" Type="http://schemas.openxmlformats.org/officeDocument/2006/relationships/hyperlink" Target="mailto:rifey-apo1@mail.r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3</Pages>
  <Words>1051</Words>
  <Characters>5993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</dc:creator>
  <cp:lastModifiedBy>Трупанов Сергей Александрович</cp:lastModifiedBy>
  <cp:revision>27</cp:revision>
  <cp:lastPrinted>2020-02-21T10:21:00Z</cp:lastPrinted>
  <dcterms:created xsi:type="dcterms:W3CDTF">2023-03-15T12:39:00Z</dcterms:created>
  <dcterms:modified xsi:type="dcterms:W3CDTF">2023-04-12T11:22:00Z</dcterms:modified>
</cp:coreProperties>
</file>